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E8A6AD" w14:textId="77777777" w:rsidR="00B91C45" w:rsidRDefault="00B91C45" w:rsidP="00A717B7">
      <w:pPr>
        <w:spacing w:after="0" w:line="276" w:lineRule="auto"/>
        <w:rPr>
          <w:rFonts w:ascii="Garamond" w:hAnsi="Garamond" w:cs="Garamond"/>
          <w:b/>
        </w:rPr>
      </w:pPr>
    </w:p>
    <w:p w14:paraId="72B90F88" w14:textId="77777777" w:rsidR="00DD157B" w:rsidRDefault="00DD157B" w:rsidP="00724910">
      <w:pPr>
        <w:spacing w:after="0" w:line="276" w:lineRule="auto"/>
        <w:jc w:val="center"/>
        <w:rPr>
          <w:rFonts w:ascii="Garamond" w:hAnsi="Garamond" w:cs="Garamond"/>
          <w:b/>
          <w:sz w:val="20"/>
          <w:szCs w:val="20"/>
        </w:rPr>
      </w:pPr>
    </w:p>
    <w:p w14:paraId="1C566A81" w14:textId="57CD1C07" w:rsidR="00724910" w:rsidRPr="00DD157B" w:rsidRDefault="00072D47" w:rsidP="00724910">
      <w:pPr>
        <w:spacing w:after="0" w:line="276" w:lineRule="auto"/>
        <w:jc w:val="center"/>
        <w:rPr>
          <w:rFonts w:ascii="Garamond" w:hAnsi="Garamond" w:cs="Garamond"/>
          <w:b/>
          <w:sz w:val="24"/>
          <w:szCs w:val="24"/>
        </w:rPr>
      </w:pPr>
      <w:r w:rsidRPr="00DD157B">
        <w:rPr>
          <w:rFonts w:ascii="Garamond" w:hAnsi="Garamond" w:cs="Garamond"/>
          <w:b/>
          <w:sz w:val="24"/>
          <w:szCs w:val="24"/>
        </w:rPr>
        <w:t>V</w:t>
      </w:r>
      <w:r w:rsidR="00D00549" w:rsidRPr="00DD157B">
        <w:rPr>
          <w:rFonts w:ascii="Garamond" w:hAnsi="Garamond" w:cs="Garamond"/>
          <w:b/>
          <w:sz w:val="24"/>
          <w:szCs w:val="24"/>
        </w:rPr>
        <w:t xml:space="preserve"> </w:t>
      </w:r>
      <w:r w:rsidR="00724910" w:rsidRPr="00DD157B">
        <w:rPr>
          <w:rFonts w:ascii="Garamond" w:hAnsi="Garamond" w:cs="Garamond"/>
          <w:b/>
          <w:sz w:val="24"/>
          <w:szCs w:val="24"/>
        </w:rPr>
        <w:t>KONFERENCJA</w:t>
      </w:r>
    </w:p>
    <w:p w14:paraId="1C566A85" w14:textId="6258032B" w:rsidR="000E753B" w:rsidRPr="00DD157B" w:rsidRDefault="00724910" w:rsidP="00124A04">
      <w:pPr>
        <w:spacing w:after="0" w:line="276" w:lineRule="auto"/>
        <w:jc w:val="center"/>
        <w:rPr>
          <w:rFonts w:ascii="Garamond" w:hAnsi="Garamond" w:cs="Garamond"/>
          <w:b/>
          <w:bCs/>
          <w:sz w:val="24"/>
          <w:szCs w:val="24"/>
        </w:rPr>
      </w:pPr>
      <w:r w:rsidRPr="00DD157B">
        <w:rPr>
          <w:rFonts w:ascii="Garamond" w:hAnsi="Garamond" w:cs="Garamond"/>
          <w:b/>
          <w:bCs/>
          <w:sz w:val="24"/>
          <w:szCs w:val="24"/>
        </w:rPr>
        <w:t>DZIEDZICTWO KULTUROWE: SZANSE I WYZWANIA DLA SAMORZĄDÓW</w:t>
      </w:r>
    </w:p>
    <w:p w14:paraId="19DCD8F2" w14:textId="32C41843" w:rsidR="006A72DF" w:rsidRPr="00DD157B" w:rsidRDefault="00F111C2" w:rsidP="00E317F7">
      <w:pPr>
        <w:spacing w:after="0" w:line="276" w:lineRule="auto"/>
        <w:jc w:val="center"/>
        <w:rPr>
          <w:rFonts w:ascii="Garamond" w:hAnsi="Garamond" w:cs="Garamond"/>
          <w:b/>
          <w:bCs/>
          <w:sz w:val="24"/>
          <w:szCs w:val="24"/>
        </w:rPr>
      </w:pPr>
      <w:r w:rsidRPr="00DD157B">
        <w:rPr>
          <w:rFonts w:ascii="Garamond" w:hAnsi="Garamond" w:cs="Garamond"/>
          <w:b/>
          <w:bCs/>
          <w:sz w:val="24"/>
          <w:szCs w:val="24"/>
        </w:rPr>
        <w:t>2</w:t>
      </w:r>
      <w:r w:rsidR="000E3F8F" w:rsidRPr="00DD157B">
        <w:rPr>
          <w:rFonts w:ascii="Garamond" w:hAnsi="Garamond" w:cs="Garamond"/>
          <w:b/>
          <w:bCs/>
          <w:sz w:val="24"/>
          <w:szCs w:val="24"/>
        </w:rPr>
        <w:t>8 maja</w:t>
      </w:r>
      <w:r w:rsidR="008D0625" w:rsidRPr="00DD157B">
        <w:rPr>
          <w:rFonts w:ascii="Garamond" w:hAnsi="Garamond" w:cs="Garamond"/>
          <w:b/>
          <w:bCs/>
          <w:sz w:val="24"/>
          <w:szCs w:val="24"/>
        </w:rPr>
        <w:t xml:space="preserve"> </w:t>
      </w:r>
      <w:r w:rsidR="002A44CB" w:rsidRPr="00DD157B">
        <w:rPr>
          <w:rFonts w:ascii="Garamond" w:hAnsi="Garamond" w:cs="Garamond"/>
          <w:b/>
          <w:bCs/>
          <w:sz w:val="24"/>
          <w:szCs w:val="24"/>
        </w:rPr>
        <w:t>202</w:t>
      </w:r>
      <w:r w:rsidR="0013066C" w:rsidRPr="00DD157B">
        <w:rPr>
          <w:rFonts w:ascii="Garamond" w:hAnsi="Garamond" w:cs="Garamond"/>
          <w:b/>
          <w:bCs/>
          <w:sz w:val="24"/>
          <w:szCs w:val="24"/>
        </w:rPr>
        <w:t>6</w:t>
      </w:r>
      <w:r w:rsidR="002A44CB" w:rsidRPr="00DD157B">
        <w:rPr>
          <w:rFonts w:ascii="Garamond" w:hAnsi="Garamond" w:cs="Garamond"/>
          <w:b/>
          <w:bCs/>
          <w:sz w:val="24"/>
          <w:szCs w:val="24"/>
        </w:rPr>
        <w:t xml:space="preserve"> r.</w:t>
      </w:r>
    </w:p>
    <w:p w14:paraId="0748B399" w14:textId="61931C48" w:rsidR="008434B6" w:rsidRDefault="000E3F8F" w:rsidP="00162623">
      <w:pPr>
        <w:spacing w:after="0" w:line="276" w:lineRule="auto"/>
        <w:jc w:val="center"/>
        <w:rPr>
          <w:rFonts w:ascii="Garamond" w:hAnsi="Garamond" w:cs="Garamond"/>
          <w:b/>
          <w:bCs/>
          <w:sz w:val="16"/>
          <w:szCs w:val="16"/>
        </w:rPr>
      </w:pPr>
      <w:r w:rsidRPr="00DD157B">
        <w:rPr>
          <w:rFonts w:ascii="Garamond" w:hAnsi="Garamond" w:cs="Garamond"/>
          <w:b/>
          <w:bCs/>
          <w:sz w:val="24"/>
          <w:szCs w:val="24"/>
        </w:rPr>
        <w:t>Centrum „</w:t>
      </w:r>
      <w:proofErr w:type="spellStart"/>
      <w:r w:rsidRPr="00DD157B">
        <w:rPr>
          <w:rFonts w:ascii="Garamond" w:hAnsi="Garamond" w:cs="Garamond"/>
          <w:b/>
          <w:bCs/>
          <w:sz w:val="24"/>
          <w:szCs w:val="24"/>
        </w:rPr>
        <w:t>Spycimierskie</w:t>
      </w:r>
      <w:proofErr w:type="spellEnd"/>
      <w:r w:rsidRPr="00DD157B">
        <w:rPr>
          <w:rFonts w:ascii="Garamond" w:hAnsi="Garamond" w:cs="Garamond"/>
          <w:b/>
          <w:bCs/>
          <w:sz w:val="24"/>
          <w:szCs w:val="24"/>
        </w:rPr>
        <w:t xml:space="preserve"> Boże Ciało” w </w:t>
      </w:r>
      <w:proofErr w:type="spellStart"/>
      <w:r w:rsidRPr="00DD157B">
        <w:rPr>
          <w:rFonts w:ascii="Garamond" w:hAnsi="Garamond" w:cs="Garamond"/>
          <w:b/>
          <w:bCs/>
          <w:sz w:val="24"/>
          <w:szCs w:val="24"/>
        </w:rPr>
        <w:t>Spycimierzu</w:t>
      </w:r>
      <w:proofErr w:type="spellEnd"/>
      <w:r w:rsidR="00453BA8" w:rsidRPr="00DD157B">
        <w:rPr>
          <w:rFonts w:ascii="Garamond" w:hAnsi="Garamond" w:cs="Garamond"/>
          <w:b/>
          <w:bCs/>
          <w:sz w:val="24"/>
          <w:szCs w:val="24"/>
        </w:rPr>
        <w:t xml:space="preserve"> koło Uniejowa</w:t>
      </w:r>
    </w:p>
    <w:p w14:paraId="18FDB059" w14:textId="77777777" w:rsidR="000C4C85" w:rsidRPr="000C4C85" w:rsidRDefault="000C4C85" w:rsidP="00162623">
      <w:pPr>
        <w:spacing w:after="0" w:line="276" w:lineRule="auto"/>
        <w:jc w:val="center"/>
        <w:rPr>
          <w:rFonts w:ascii="Garamond" w:hAnsi="Garamond" w:cs="Garamond"/>
          <w:b/>
          <w:bCs/>
          <w:sz w:val="16"/>
          <w:szCs w:val="16"/>
        </w:rPr>
      </w:pPr>
    </w:p>
    <w:p w14:paraId="544E4611" w14:textId="5E765332" w:rsidR="00A717B7" w:rsidRPr="000C4C85" w:rsidRDefault="00A717B7" w:rsidP="00162623">
      <w:pPr>
        <w:spacing w:after="0" w:line="276" w:lineRule="auto"/>
        <w:jc w:val="center"/>
        <w:rPr>
          <w:rFonts w:ascii="Garamond" w:hAnsi="Garamond" w:cs="Garamond"/>
          <w:b/>
          <w:bCs/>
          <w:sz w:val="16"/>
          <w:szCs w:val="16"/>
        </w:rPr>
      </w:pPr>
    </w:p>
    <w:tbl>
      <w:tblPr>
        <w:tblW w:w="9356" w:type="dxa"/>
        <w:tblInd w:w="-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418"/>
        <w:gridCol w:w="7938"/>
      </w:tblGrid>
      <w:tr w:rsidR="00E317F7" w:rsidRPr="000C4C85" w14:paraId="44A0DEEA" w14:textId="77777777" w:rsidTr="00867A3B">
        <w:trPr>
          <w:trHeight w:val="324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C77F0" w14:textId="77777777" w:rsidR="00E317F7" w:rsidRPr="000C4C85" w:rsidRDefault="00E317F7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9.00-10.00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1ED7F" w14:textId="77777777" w:rsidR="00E317F7" w:rsidRPr="000C4C85" w:rsidRDefault="00E317F7" w:rsidP="003F50BF">
            <w:pPr>
              <w:spacing w:after="0" w:line="276" w:lineRule="auto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REJESTRACJA UCZESTNIKÓW</w:t>
            </w:r>
          </w:p>
        </w:tc>
      </w:tr>
      <w:tr w:rsidR="009F79CF" w:rsidRPr="000C4C85" w14:paraId="54E84E2A" w14:textId="77777777" w:rsidTr="00867A3B">
        <w:trPr>
          <w:trHeight w:val="288"/>
        </w:trPr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54F93" w14:textId="246A5111" w:rsidR="009F79CF" w:rsidRPr="000C4C85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0.00-10.</w:t>
            </w:r>
            <w:r w:rsidR="00EF2CF0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3A9EBC" w14:textId="45C4F8D4" w:rsidR="009F79CF" w:rsidRPr="000C4C85" w:rsidRDefault="009F79CF" w:rsidP="009F79CF">
            <w:pPr>
              <w:spacing w:after="0" w:line="276" w:lineRule="auto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OTWARCIE KONFERENCJI</w:t>
            </w:r>
          </w:p>
        </w:tc>
      </w:tr>
      <w:tr w:rsidR="009F79CF" w:rsidRPr="000C4C85" w14:paraId="1C566A91" w14:textId="77777777" w:rsidTr="00DE7FCA">
        <w:trPr>
          <w:trHeight w:val="515"/>
        </w:trPr>
        <w:tc>
          <w:tcPr>
            <w:tcW w:w="141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8D" w14:textId="77777777" w:rsidR="009F79CF" w:rsidRPr="000C4C85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  <w:sz w:val="16"/>
                <w:szCs w:val="16"/>
              </w:rPr>
            </w:pPr>
          </w:p>
        </w:tc>
        <w:tc>
          <w:tcPr>
            <w:tcW w:w="793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CD5D3" w14:textId="153D90B4" w:rsidR="006747F3" w:rsidRPr="000C4C85" w:rsidRDefault="00F42A0D" w:rsidP="00CC2B3E">
            <w:pPr>
              <w:widowControl w:val="0"/>
              <w:suppressAutoHyphens/>
              <w:overflowPunct w:val="0"/>
              <w:autoSpaceDE w:val="0"/>
              <w:autoSpaceDN w:val="0"/>
              <w:spacing w:after="0" w:line="276" w:lineRule="auto"/>
              <w:jc w:val="both"/>
              <w:textAlignment w:val="baseline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Józef Kaczmarek – </w:t>
            </w:r>
            <w:r w:rsidR="003B3D2D" w:rsidRPr="000C4C85">
              <w:rPr>
                <w:rFonts w:ascii="Garamond" w:hAnsi="Garamond" w:cs="Garamond"/>
                <w:sz w:val="16"/>
                <w:szCs w:val="16"/>
              </w:rPr>
              <w:t>burmistrz</w:t>
            </w:r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 Uniejowa</w:t>
            </w:r>
          </w:p>
          <w:p w14:paraId="1C566A90" w14:textId="53867F81" w:rsidR="0063311D" w:rsidRPr="000C4C85" w:rsidRDefault="00F111C2" w:rsidP="00530C25">
            <w:pPr>
              <w:widowControl w:val="0"/>
              <w:suppressAutoHyphens/>
              <w:overflowPunct w:val="0"/>
              <w:autoSpaceDE w:val="0"/>
              <w:autoSpaceDN w:val="0"/>
              <w:spacing w:after="0" w:line="276" w:lineRule="auto"/>
              <w:jc w:val="both"/>
              <w:textAlignment w:val="baseline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Ks. Dariusz Ziemniak, pr</w:t>
            </w:r>
            <w:r w:rsidR="005165F2" w:rsidRPr="000C4C85">
              <w:rPr>
                <w:rFonts w:ascii="Garamond" w:hAnsi="Garamond" w:cs="Garamond"/>
                <w:sz w:val="16"/>
                <w:szCs w:val="16"/>
              </w:rPr>
              <w:t xml:space="preserve">oboszcz parafii </w:t>
            </w:r>
            <w:proofErr w:type="spellStart"/>
            <w:r w:rsidR="005165F2" w:rsidRPr="000C4C85">
              <w:rPr>
                <w:rFonts w:ascii="Garamond" w:hAnsi="Garamond" w:cs="Garamond"/>
                <w:sz w:val="16"/>
                <w:szCs w:val="16"/>
              </w:rPr>
              <w:t>Spycimierz</w:t>
            </w:r>
            <w:proofErr w:type="spellEnd"/>
            <w:r w:rsidR="00C03906" w:rsidRPr="000C4C85">
              <w:rPr>
                <w:rFonts w:ascii="Garamond" w:hAnsi="Garamond" w:cs="Garamond"/>
                <w:sz w:val="16"/>
                <w:szCs w:val="16"/>
              </w:rPr>
              <w:t xml:space="preserve">, </w:t>
            </w:r>
            <w:r w:rsidR="00530C25" w:rsidRPr="000C4C85">
              <w:rPr>
                <w:rFonts w:ascii="Garamond" w:hAnsi="Garamond" w:cs="Garamond"/>
                <w:sz w:val="16"/>
                <w:szCs w:val="16"/>
              </w:rPr>
              <w:t xml:space="preserve">Anna </w:t>
            </w:r>
            <w:proofErr w:type="spellStart"/>
            <w:r w:rsidR="00530C25" w:rsidRPr="000C4C85">
              <w:rPr>
                <w:rFonts w:ascii="Garamond" w:hAnsi="Garamond" w:cs="Garamond"/>
                <w:sz w:val="16"/>
                <w:szCs w:val="16"/>
              </w:rPr>
              <w:t>Wasielczyk</w:t>
            </w:r>
            <w:proofErr w:type="spellEnd"/>
            <w:r w:rsidR="00530C25" w:rsidRPr="000C4C85">
              <w:rPr>
                <w:rFonts w:ascii="Garamond" w:hAnsi="Garamond" w:cs="Garamond"/>
                <w:sz w:val="16"/>
                <w:szCs w:val="16"/>
              </w:rPr>
              <w:t>, depozytariuszka tradycji układania kwiatowych dywanów na procesję Bożego Ciała, prezes Parafialnego Stowarzyszenia „</w:t>
            </w:r>
            <w:proofErr w:type="spellStart"/>
            <w:r w:rsidR="00530C25" w:rsidRPr="000C4C85">
              <w:rPr>
                <w:rFonts w:ascii="Garamond" w:hAnsi="Garamond" w:cs="Garamond"/>
                <w:sz w:val="16"/>
                <w:szCs w:val="16"/>
              </w:rPr>
              <w:t>Spycimierskie</w:t>
            </w:r>
            <w:proofErr w:type="spellEnd"/>
            <w:r w:rsidR="00530C25" w:rsidRPr="000C4C85">
              <w:rPr>
                <w:rFonts w:ascii="Garamond" w:hAnsi="Garamond" w:cs="Garamond"/>
                <w:sz w:val="16"/>
                <w:szCs w:val="16"/>
              </w:rPr>
              <w:t xml:space="preserve"> Boże Ciało, </w:t>
            </w:r>
            <w:r w:rsidR="0063311D" w:rsidRPr="000C4C85">
              <w:rPr>
                <w:rFonts w:ascii="Garamond" w:hAnsi="Garamond" w:cs="Garamond"/>
                <w:sz w:val="16"/>
                <w:szCs w:val="16"/>
              </w:rPr>
              <w:t xml:space="preserve">Magdalena </w:t>
            </w:r>
            <w:proofErr w:type="spellStart"/>
            <w:r w:rsidR="0063311D" w:rsidRPr="000C4C85">
              <w:rPr>
                <w:rFonts w:ascii="Garamond" w:hAnsi="Garamond" w:cs="Garamond"/>
                <w:sz w:val="16"/>
                <w:szCs w:val="16"/>
              </w:rPr>
              <w:t>Karniszewska</w:t>
            </w:r>
            <w:proofErr w:type="spellEnd"/>
            <w:r w:rsidR="00C90C40" w:rsidRPr="000C4C85">
              <w:rPr>
                <w:rFonts w:ascii="Garamond" w:hAnsi="Garamond" w:cs="Garamond"/>
                <w:sz w:val="16"/>
                <w:szCs w:val="16"/>
              </w:rPr>
              <w:t xml:space="preserve"> – depozytariuszka tradycji układania kwiatowych dywanów na procesję Bożego Ciała, sołtys </w:t>
            </w:r>
            <w:proofErr w:type="spellStart"/>
            <w:r w:rsidR="00C90C40" w:rsidRPr="000C4C85">
              <w:rPr>
                <w:rFonts w:ascii="Garamond" w:hAnsi="Garamond" w:cs="Garamond"/>
                <w:sz w:val="16"/>
                <w:szCs w:val="16"/>
              </w:rPr>
              <w:t>Spycimierza</w:t>
            </w:r>
            <w:proofErr w:type="spellEnd"/>
          </w:p>
        </w:tc>
      </w:tr>
      <w:tr w:rsidR="009F79CF" w:rsidRPr="000C4C85" w14:paraId="1C566A94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92" w14:textId="01563B7A" w:rsidR="009F79CF" w:rsidRPr="000C4C85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bookmarkStart w:id="0" w:name="_Hlk10710620"/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0.</w:t>
            </w:r>
            <w:r w:rsidR="00A20B58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</w:t>
            </w:r>
            <w:r w:rsidR="00EF2CF0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5</w:t>
            </w:r>
            <w:r w:rsidR="00A20B58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-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</w:t>
            </w:r>
            <w:r w:rsidR="00A952CD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2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.</w:t>
            </w:r>
            <w:r w:rsidR="0019711F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93" w14:textId="554FAFBC" w:rsidR="009F79CF" w:rsidRPr="000C4C85" w:rsidRDefault="00B16740" w:rsidP="009F79CF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SESJA PIERWSZA –</w:t>
            </w:r>
            <w:r w:rsidR="009F79CF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 </w:t>
            </w:r>
            <w:r w:rsidR="000F3EA7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Jak niematerialne przenika się z materialnym</w:t>
            </w:r>
          </w:p>
        </w:tc>
      </w:tr>
      <w:bookmarkEnd w:id="0"/>
      <w:tr w:rsidR="009F79CF" w:rsidRPr="000C4C85" w14:paraId="1C566A97" w14:textId="77777777" w:rsidTr="00536AC5"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95" w14:textId="77777777" w:rsidR="009F79CF" w:rsidRPr="000C4C85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</w:p>
        </w:tc>
        <w:tc>
          <w:tcPr>
            <w:tcW w:w="793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4BB8B" w14:textId="0681EAE8" w:rsidR="002A788A" w:rsidRPr="000C4C85" w:rsidRDefault="00C5401B" w:rsidP="004945A2">
            <w:pPr>
              <w:pStyle w:val="ListParagraph"/>
              <w:widowControl w:val="0"/>
              <w:numPr>
                <w:ilvl w:val="0"/>
                <w:numId w:val="18"/>
              </w:numPr>
              <w:suppressAutoHyphens/>
              <w:overflowPunct w:val="0"/>
              <w:autoSpaceDE w:val="0"/>
              <w:autoSpaceDN w:val="0"/>
              <w:spacing w:after="0" w:line="276" w:lineRule="auto"/>
              <w:textAlignment w:val="baseline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Między wiarą, pamięcią a technologią – historia powrotu cudownej głowy Chrystusa</w:t>
            </w:r>
            <w:r w:rsidR="008A7858" w:rsidRPr="000C4C85">
              <w:rPr>
                <w:rFonts w:ascii="Garamond" w:hAnsi="Garamond" w:cs="Garamond"/>
                <w:sz w:val="16"/>
                <w:szCs w:val="16"/>
              </w:rPr>
              <w:t xml:space="preserve"> do </w:t>
            </w:r>
            <w:proofErr w:type="spellStart"/>
            <w:r w:rsidR="008A7858" w:rsidRPr="000C4C85">
              <w:rPr>
                <w:rFonts w:ascii="Garamond" w:hAnsi="Garamond" w:cs="Garamond"/>
                <w:sz w:val="16"/>
                <w:szCs w:val="16"/>
              </w:rPr>
              <w:t>Spycimierza</w:t>
            </w:r>
            <w:proofErr w:type="spellEnd"/>
            <w:r w:rsidR="008A7858" w:rsidRPr="000C4C85">
              <w:rPr>
                <w:rFonts w:ascii="Garamond" w:hAnsi="Garamond" w:cs="Garamond"/>
                <w:sz w:val="16"/>
                <w:szCs w:val="16"/>
              </w:rPr>
              <w:t xml:space="preserve"> </w:t>
            </w:r>
            <w:r w:rsidR="005A6B8F" w:rsidRPr="000C4C85">
              <w:rPr>
                <w:rFonts w:ascii="Garamond" w:hAnsi="Garamond" w:cs="Garamond"/>
                <w:sz w:val="16"/>
                <w:szCs w:val="16"/>
              </w:rPr>
              <w:t>– Józef</w:t>
            </w:r>
            <w:r w:rsidR="00EB2C38" w:rsidRPr="000C4C85">
              <w:rPr>
                <w:rFonts w:ascii="Garamond" w:hAnsi="Garamond" w:cs="Garamond"/>
                <w:sz w:val="16"/>
                <w:szCs w:val="16"/>
              </w:rPr>
              <w:t xml:space="preserve"> Kaczmarek</w:t>
            </w:r>
            <w:r w:rsidR="00820689" w:rsidRPr="000C4C85">
              <w:rPr>
                <w:rFonts w:ascii="Garamond" w:hAnsi="Garamond" w:cs="Garamond"/>
                <w:sz w:val="16"/>
                <w:szCs w:val="16"/>
              </w:rPr>
              <w:t>, burmistrz Uniejowa,</w:t>
            </w:r>
            <w:r w:rsidR="00DA2EF9" w:rsidRPr="000C4C85">
              <w:rPr>
                <w:rFonts w:ascii="Garamond" w:hAnsi="Garamond" w:cs="Garamond"/>
                <w:sz w:val="16"/>
                <w:szCs w:val="16"/>
              </w:rPr>
              <w:t xml:space="preserve"> </w:t>
            </w:r>
            <w:r w:rsidR="00831A3E" w:rsidRPr="000C4C85">
              <w:rPr>
                <w:rFonts w:ascii="Garamond" w:hAnsi="Garamond" w:cs="Garamond"/>
                <w:sz w:val="16"/>
                <w:szCs w:val="16"/>
              </w:rPr>
              <w:t xml:space="preserve">Robert </w:t>
            </w:r>
            <w:proofErr w:type="spellStart"/>
            <w:r w:rsidR="00831A3E" w:rsidRPr="000C4C85">
              <w:rPr>
                <w:rFonts w:ascii="Garamond" w:hAnsi="Garamond" w:cs="Garamond"/>
                <w:sz w:val="16"/>
                <w:szCs w:val="16"/>
              </w:rPr>
              <w:t>Miedziocha</w:t>
            </w:r>
            <w:proofErr w:type="spellEnd"/>
            <w:r w:rsidR="00831A3E" w:rsidRPr="000C4C85">
              <w:rPr>
                <w:rFonts w:ascii="Garamond" w:hAnsi="Garamond" w:cs="Garamond"/>
                <w:sz w:val="16"/>
                <w:szCs w:val="16"/>
              </w:rPr>
              <w:t>, Poligon Studio</w:t>
            </w:r>
            <w:r w:rsidR="00914D49" w:rsidRPr="000C4C85">
              <w:rPr>
                <w:rFonts w:ascii="Garamond" w:hAnsi="Garamond" w:cs="Garamond"/>
                <w:sz w:val="16"/>
                <w:szCs w:val="16"/>
              </w:rPr>
              <w:t xml:space="preserve">, Filip Łazarczyk, </w:t>
            </w:r>
            <w:r w:rsidR="00781CD6" w:rsidRPr="000C4C85">
              <w:rPr>
                <w:rFonts w:ascii="Garamond" w:hAnsi="Garamond" w:cs="Garamond"/>
                <w:sz w:val="16"/>
                <w:szCs w:val="16"/>
              </w:rPr>
              <w:t xml:space="preserve">konserwator dzieł sztuki, </w:t>
            </w:r>
            <w:r w:rsidR="005C159E" w:rsidRPr="000C4C85">
              <w:rPr>
                <w:rFonts w:ascii="Garamond" w:hAnsi="Garamond" w:cs="Garamond"/>
                <w:sz w:val="16"/>
                <w:szCs w:val="16"/>
              </w:rPr>
              <w:t xml:space="preserve">artysta </w:t>
            </w:r>
            <w:r w:rsidR="00914D49" w:rsidRPr="000C4C85">
              <w:rPr>
                <w:rFonts w:ascii="Garamond" w:hAnsi="Garamond" w:cs="Garamond"/>
                <w:sz w:val="16"/>
                <w:szCs w:val="16"/>
              </w:rPr>
              <w:t>rzeźbiarz</w:t>
            </w:r>
          </w:p>
          <w:p w14:paraId="30C21FBE" w14:textId="45BA01C6" w:rsidR="000F2E76" w:rsidRPr="000C4C85" w:rsidRDefault="00FC21E2" w:rsidP="004945A2">
            <w:pPr>
              <w:pStyle w:val="ListParagraph"/>
              <w:numPr>
                <w:ilvl w:val="0"/>
                <w:numId w:val="18"/>
              </w:numPr>
              <w:spacing w:after="0" w:line="276" w:lineRule="auto"/>
              <w:jc w:val="both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Gdy folklor potrzebuje domu. Jak powstaje Centrum Folkloru i Kultury Ludowej w </w:t>
            </w:r>
            <w:r w:rsidR="00010283" w:rsidRPr="000C4C85">
              <w:rPr>
                <w:rFonts w:ascii="Garamond" w:hAnsi="Garamond" w:cs="Garamond"/>
                <w:sz w:val="16"/>
                <w:szCs w:val="16"/>
              </w:rPr>
              <w:t xml:space="preserve">Łowiczu? </w:t>
            </w:r>
            <w:r w:rsidR="0055255A" w:rsidRPr="000C4C85">
              <w:rPr>
                <w:rFonts w:ascii="Garamond" w:hAnsi="Garamond" w:cs="Garamond"/>
                <w:sz w:val="16"/>
                <w:szCs w:val="16"/>
              </w:rPr>
              <w:t>–</w:t>
            </w:r>
            <w:r w:rsidR="000F2E76" w:rsidRPr="000C4C85">
              <w:rPr>
                <w:rFonts w:ascii="Garamond" w:hAnsi="Garamond" w:cs="Garamond"/>
                <w:sz w:val="16"/>
                <w:szCs w:val="16"/>
              </w:rPr>
              <w:t xml:space="preserve"> </w:t>
            </w:r>
            <w:r w:rsidR="00BC2F8A" w:rsidRPr="000C4C85">
              <w:rPr>
                <w:rFonts w:ascii="Garamond" w:hAnsi="Garamond" w:cs="Garamond"/>
                <w:sz w:val="16"/>
                <w:szCs w:val="16"/>
              </w:rPr>
              <w:t xml:space="preserve">Mariusz </w:t>
            </w:r>
            <w:proofErr w:type="spellStart"/>
            <w:r w:rsidR="00BC2F8A" w:rsidRPr="000C4C85">
              <w:rPr>
                <w:rFonts w:ascii="Garamond" w:hAnsi="Garamond" w:cs="Garamond"/>
                <w:sz w:val="16"/>
                <w:szCs w:val="16"/>
              </w:rPr>
              <w:t>Siewiera</w:t>
            </w:r>
            <w:proofErr w:type="spellEnd"/>
            <w:r w:rsidR="00BC2F8A" w:rsidRPr="000C4C85">
              <w:rPr>
                <w:rFonts w:ascii="Garamond" w:hAnsi="Garamond" w:cs="Garamond"/>
                <w:sz w:val="16"/>
                <w:szCs w:val="16"/>
              </w:rPr>
              <w:t xml:space="preserve">, </w:t>
            </w:r>
            <w:r w:rsidR="00E015B4" w:rsidRPr="000C4C85">
              <w:rPr>
                <w:rFonts w:ascii="Garamond" w:hAnsi="Garamond" w:cs="Garamond"/>
                <w:sz w:val="16"/>
                <w:szCs w:val="16"/>
              </w:rPr>
              <w:t xml:space="preserve">burmistrz Łowicza, </w:t>
            </w:r>
            <w:r w:rsidR="0055255A" w:rsidRPr="000C4C85">
              <w:rPr>
                <w:rFonts w:ascii="Garamond" w:hAnsi="Garamond" w:cs="Garamond"/>
                <w:sz w:val="16"/>
                <w:szCs w:val="16"/>
              </w:rPr>
              <w:t xml:space="preserve">dr </w:t>
            </w:r>
            <w:r w:rsidR="000F2E76" w:rsidRPr="000C4C85">
              <w:rPr>
                <w:rFonts w:ascii="Garamond" w:hAnsi="Garamond" w:cs="Garamond"/>
                <w:sz w:val="16"/>
                <w:szCs w:val="16"/>
              </w:rPr>
              <w:t>Katarzyna Skierska-Pięta, sekretarz miasta Łowicza</w:t>
            </w:r>
          </w:p>
          <w:p w14:paraId="46856A33" w14:textId="4AF77A03" w:rsidR="009323AD" w:rsidRPr="000C4C85" w:rsidRDefault="00443BDE" w:rsidP="004945A2">
            <w:pPr>
              <w:pStyle w:val="ListParagraph"/>
              <w:numPr>
                <w:ilvl w:val="0"/>
                <w:numId w:val="18"/>
              </w:numPr>
              <w:spacing w:after="0" w:line="276" w:lineRule="auto"/>
              <w:jc w:val="both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Jak dziedzictwo niemieckie i japońskie </w:t>
            </w:r>
            <w:r w:rsidR="0019711F" w:rsidRPr="000C4C85">
              <w:rPr>
                <w:rFonts w:ascii="Garamond" w:hAnsi="Garamond" w:cs="Garamond"/>
                <w:sz w:val="16"/>
                <w:szCs w:val="16"/>
              </w:rPr>
              <w:t>współtworzą</w:t>
            </w:r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 współczesną tożsamość Gminy Iłowa. Działania samorządu na rzecz wspólnego dziedzictwa – Paweł </w:t>
            </w:r>
            <w:proofErr w:type="spellStart"/>
            <w:r w:rsidRPr="000C4C85">
              <w:rPr>
                <w:rFonts w:ascii="Garamond" w:hAnsi="Garamond" w:cs="Garamond"/>
                <w:sz w:val="16"/>
                <w:szCs w:val="16"/>
              </w:rPr>
              <w:t>Lichtański</w:t>
            </w:r>
            <w:proofErr w:type="spellEnd"/>
            <w:r w:rsidRPr="000C4C85">
              <w:rPr>
                <w:rFonts w:ascii="Garamond" w:hAnsi="Garamond" w:cs="Garamond"/>
                <w:sz w:val="16"/>
                <w:szCs w:val="16"/>
              </w:rPr>
              <w:t>, burmistrz Iłowej</w:t>
            </w:r>
          </w:p>
          <w:p w14:paraId="2442E96A" w14:textId="77777777" w:rsidR="004945A2" w:rsidRPr="000C4C85" w:rsidRDefault="00F527B3" w:rsidP="004945A2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Garamond" w:hAnsi="Garamond"/>
                <w:sz w:val="16"/>
                <w:szCs w:val="16"/>
              </w:rPr>
            </w:pPr>
            <w:r w:rsidRPr="000C4C85">
              <w:rPr>
                <w:rFonts w:ascii="Garamond" w:hAnsi="Garamond"/>
                <w:sz w:val="16"/>
                <w:szCs w:val="16"/>
              </w:rPr>
              <w:t>Niematerialne dziedzictwo kulturowe w dokumentach strategicznych JST – prof. Katarzyna Smyk</w:t>
            </w:r>
            <w:r w:rsidR="00624F07" w:rsidRPr="000C4C85">
              <w:rPr>
                <w:rFonts w:ascii="Garamond" w:hAnsi="Garamond"/>
                <w:sz w:val="16"/>
                <w:szCs w:val="16"/>
              </w:rPr>
              <w:t>, UMCS, przewodnicząca Rady ds. Niematerialnego Dziedzictwa Kulturowego</w:t>
            </w:r>
          </w:p>
          <w:p w14:paraId="289A0EC2" w14:textId="7A1FF675" w:rsidR="004945A2" w:rsidRPr="000C4C85" w:rsidRDefault="004945A2" w:rsidP="004945A2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Garamond" w:hAnsi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Prawa kulturalne w świetle rozwoju sztucznej inteligencji - dr Łukasz Szoszkiewicz, Uniwersytet Adama Mickiewicza w Poznaniu</w:t>
            </w:r>
          </w:p>
          <w:p w14:paraId="2AF26D12" w14:textId="2F938D5C" w:rsidR="004D66B8" w:rsidRPr="000C4C85" w:rsidRDefault="00B81155" w:rsidP="00171648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R</w:t>
            </w:r>
            <w:r w:rsidR="00E6490B" w:rsidRPr="000C4C85">
              <w:rPr>
                <w:rFonts w:ascii="Garamond" w:hAnsi="Garamond" w:cs="Garamond"/>
                <w:sz w:val="16"/>
                <w:szCs w:val="16"/>
              </w:rPr>
              <w:t xml:space="preserve">ola samorządu wojewódzkiego w ochronie </w:t>
            </w:r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i promocji niematerialnego </w:t>
            </w:r>
            <w:r w:rsidR="00E6490B" w:rsidRPr="000C4C85">
              <w:rPr>
                <w:rFonts w:ascii="Garamond" w:hAnsi="Garamond" w:cs="Garamond"/>
                <w:sz w:val="16"/>
                <w:szCs w:val="16"/>
              </w:rPr>
              <w:t>dziedzictwa –</w:t>
            </w:r>
            <w:r w:rsidR="00B47624" w:rsidRPr="000C4C85">
              <w:rPr>
                <w:rFonts w:ascii="Garamond" w:hAnsi="Garamond" w:cs="Garamond"/>
                <w:sz w:val="16"/>
                <w:szCs w:val="16"/>
              </w:rPr>
              <w:t xml:space="preserve"> </w:t>
            </w:r>
            <w:r w:rsidR="004D66B8" w:rsidRPr="000C4C85">
              <w:rPr>
                <w:rFonts w:ascii="Garamond" w:hAnsi="Garamond" w:cs="Garamond"/>
                <w:sz w:val="16"/>
                <w:szCs w:val="16"/>
              </w:rPr>
              <w:t>Anna Czartoryska-</w:t>
            </w:r>
            <w:proofErr w:type="spellStart"/>
            <w:r w:rsidR="004D66B8" w:rsidRPr="000C4C85">
              <w:rPr>
                <w:rFonts w:ascii="Garamond" w:hAnsi="Garamond" w:cs="Garamond"/>
                <w:sz w:val="16"/>
                <w:szCs w:val="16"/>
              </w:rPr>
              <w:t>Sziler</w:t>
            </w:r>
            <w:proofErr w:type="spellEnd"/>
            <w:r w:rsidR="004D66B8" w:rsidRPr="000C4C85">
              <w:rPr>
                <w:rFonts w:ascii="Garamond" w:hAnsi="Garamond" w:cs="Garamond"/>
                <w:sz w:val="16"/>
                <w:szCs w:val="16"/>
              </w:rPr>
              <w:t xml:space="preserve">, kierownik Oddziału Dziedzictwa i Inicjatyw </w:t>
            </w:r>
            <w:r w:rsidR="007249D1" w:rsidRPr="000C4C85">
              <w:rPr>
                <w:rFonts w:ascii="Garamond" w:hAnsi="Garamond" w:cs="Garamond"/>
                <w:sz w:val="16"/>
                <w:szCs w:val="16"/>
              </w:rPr>
              <w:t>K</w:t>
            </w:r>
            <w:r w:rsidR="004D66B8" w:rsidRPr="000C4C85">
              <w:rPr>
                <w:rFonts w:ascii="Garamond" w:hAnsi="Garamond" w:cs="Garamond"/>
                <w:sz w:val="16"/>
                <w:szCs w:val="16"/>
              </w:rPr>
              <w:t>ulturalnych</w:t>
            </w:r>
          </w:p>
          <w:p w14:paraId="5785E549" w14:textId="314F1D10" w:rsidR="00BD5309" w:rsidRPr="000C4C85" w:rsidRDefault="00E6490B" w:rsidP="004D66B8">
            <w:pPr>
              <w:pStyle w:val="ListParagraph"/>
              <w:ind w:left="360"/>
              <w:contextualSpacing/>
              <w:rPr>
                <w:rFonts w:ascii="Garamond" w:hAnsi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Departament Kultury i Dziedzictwa Nar</w:t>
            </w:r>
            <w:r w:rsidR="00346029" w:rsidRPr="000C4C85">
              <w:rPr>
                <w:rFonts w:ascii="Garamond" w:hAnsi="Garamond" w:cs="Garamond"/>
                <w:sz w:val="16"/>
                <w:szCs w:val="16"/>
              </w:rPr>
              <w:t>odowego Urzędu Marszałkowskiego Województwa Podkarpackiego</w:t>
            </w:r>
          </w:p>
          <w:p w14:paraId="1C566A96" w14:textId="3F4E9A2B" w:rsidR="00B81155" w:rsidRPr="000C4C85" w:rsidRDefault="00B81155" w:rsidP="004945A2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Garamond" w:hAnsi="Garamond"/>
                <w:sz w:val="16"/>
                <w:szCs w:val="16"/>
              </w:rPr>
            </w:pPr>
            <w:r w:rsidRPr="000C4C85">
              <w:rPr>
                <w:rFonts w:ascii="Garamond" w:hAnsi="Garamond"/>
                <w:sz w:val="16"/>
                <w:szCs w:val="16"/>
              </w:rPr>
              <w:t>Działania Urzędu Marszałkowskiego Województwa Łódzkiego na rzecz niematerialnego dziedzictwa kulturowego – Ewelina Skorupa, zastępca dyrektora Departamentu Kultury Urzędu Marszałkowskiego Województwa Łódzkiego</w:t>
            </w:r>
          </w:p>
        </w:tc>
      </w:tr>
      <w:tr w:rsidR="009F79CF" w:rsidRPr="000C4C85" w14:paraId="650DD282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32B3F" w14:textId="65EB9F97" w:rsidR="009F79CF" w:rsidRPr="000C4C85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</w:t>
            </w:r>
            <w:r w:rsidR="0019711F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2</w:t>
            </w:r>
            <w:r w:rsidR="00A86C7D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.</w:t>
            </w:r>
            <w:r w:rsidR="0019711F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00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-1</w:t>
            </w:r>
            <w:r w:rsidR="0019711F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2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.</w:t>
            </w:r>
            <w:r w:rsidR="0019711F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</w:t>
            </w:r>
            <w:r w:rsidR="00861161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EC6CF" w14:textId="50354B6D" w:rsidR="009F79CF" w:rsidRPr="000C4C85" w:rsidRDefault="00F8101B" w:rsidP="009F79CF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Wspólnie tworzymy </w:t>
            </w:r>
            <w:r w:rsidR="00FC0FB4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Szlak Niematerialnego Dziedzictwa Kulturowego w </w:t>
            </w:r>
            <w:r w:rsidR="009A2A05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Polsce –</w:t>
            </w:r>
            <w:r w:rsidR="00FC0FB4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 </w:t>
            </w:r>
            <w:r w:rsidR="00B36A5B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co zrobiliśmy i co planujemy</w:t>
            </w:r>
          </w:p>
        </w:tc>
      </w:tr>
      <w:tr w:rsidR="00F8101B" w:rsidRPr="000C4C85" w14:paraId="3754B968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2B8142" w14:textId="0755CEE0" w:rsidR="00F8101B" w:rsidRPr="000C4C85" w:rsidRDefault="00DB3658" w:rsidP="00F8101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</w:t>
            </w:r>
            <w:r w:rsidR="005215D3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2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.</w:t>
            </w:r>
            <w:r w:rsidR="005215D3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</w:t>
            </w:r>
            <w:r w:rsidR="00434461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5</w:t>
            </w:r>
            <w:r w:rsidR="00182C02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-</w:t>
            </w:r>
            <w:r w:rsidR="00ED0323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</w:t>
            </w:r>
            <w:r w:rsidR="00F173D8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2</w:t>
            </w:r>
            <w:r w:rsidR="00ED0323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.</w:t>
            </w:r>
            <w:r w:rsidR="005215D3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45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AAB26" w14:textId="57F23FB3" w:rsidR="00F8101B" w:rsidRPr="000C4C85" w:rsidRDefault="00F8101B" w:rsidP="00F8101B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Wręczenie Polskich Nagród Kultury Niematerialnej „Siła Tradycji”</w:t>
            </w:r>
          </w:p>
        </w:tc>
      </w:tr>
      <w:tr w:rsidR="00F8101B" w:rsidRPr="000C4C85" w14:paraId="5B6E070B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0BE88" w14:textId="7545C179" w:rsidR="00F8101B" w:rsidRPr="000C4C85" w:rsidRDefault="00F8101B" w:rsidP="00F8101B">
            <w:pPr>
              <w:spacing w:after="0" w:line="276" w:lineRule="auto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   1</w:t>
            </w:r>
            <w:r w:rsidR="00434461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2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.</w:t>
            </w:r>
            <w:r w:rsidR="005215D3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45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-1</w:t>
            </w:r>
            <w:r w:rsidR="005215D3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3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.</w:t>
            </w:r>
            <w:r w:rsidR="003428DB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61FD" w14:textId="273D5213" w:rsidR="00F8101B" w:rsidRPr="000C4C85" w:rsidRDefault="00F8101B" w:rsidP="00F8101B">
            <w:pPr>
              <w:spacing w:after="0" w:line="276" w:lineRule="auto"/>
              <w:jc w:val="both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Przerwa kawowa</w:t>
            </w:r>
          </w:p>
        </w:tc>
      </w:tr>
      <w:tr w:rsidR="00F8101B" w:rsidRPr="000C4C85" w14:paraId="4FC6D284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CED69" w14:textId="2D12C200" w:rsidR="00F8101B" w:rsidRPr="000C4C85" w:rsidRDefault="00F8101B" w:rsidP="00F8101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</w:t>
            </w:r>
            <w:r w:rsidR="003428DB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3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.</w:t>
            </w:r>
            <w:r w:rsidR="003428DB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5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-1</w:t>
            </w:r>
            <w:r w:rsidR="003428DB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4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.</w:t>
            </w:r>
            <w:r w:rsidR="004350BC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0CBD4C" w14:textId="2BCBFB4B" w:rsidR="00F8101B" w:rsidRPr="000C4C85" w:rsidRDefault="00F8101B" w:rsidP="00F8101B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SESJA </w:t>
            </w:r>
            <w:r w:rsidR="00164AF6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DRUGA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 </w:t>
            </w:r>
            <w:r w:rsidR="00992D59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–</w:t>
            </w: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 </w:t>
            </w:r>
            <w:r w:rsidR="00992D59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prezentacje </w:t>
            </w:r>
            <w:r w:rsidR="00183280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 xml:space="preserve">tradycji i </w:t>
            </w:r>
            <w:r w:rsidR="00992D59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dobrych praktyk</w:t>
            </w:r>
          </w:p>
        </w:tc>
      </w:tr>
      <w:tr w:rsidR="00F8101B" w:rsidRPr="000C4C85" w14:paraId="1C566AAA" w14:textId="77777777" w:rsidTr="00536AC5"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A4" w14:textId="77777777" w:rsidR="00F8101B" w:rsidRPr="000C4C85" w:rsidRDefault="00F8101B" w:rsidP="00F8101B">
            <w:pPr>
              <w:spacing w:after="0" w:line="276" w:lineRule="auto"/>
              <w:jc w:val="center"/>
              <w:rPr>
                <w:rFonts w:ascii="Garamond" w:hAnsi="Garamond" w:cs="Garamond"/>
                <w:sz w:val="16"/>
                <w:szCs w:val="16"/>
              </w:rPr>
            </w:pPr>
          </w:p>
        </w:tc>
        <w:tc>
          <w:tcPr>
            <w:tcW w:w="793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966DB" w14:textId="78CA664E" w:rsidR="00F278AE" w:rsidRPr="000C4C85" w:rsidRDefault="000E5D1B" w:rsidP="00E1232F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jc w:val="both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Sztuka promocji</w:t>
            </w:r>
            <w:r w:rsidR="00531A49" w:rsidRPr="000C4C85">
              <w:rPr>
                <w:rFonts w:ascii="Garamond" w:hAnsi="Garamond" w:cs="Garamond"/>
                <w:sz w:val="16"/>
                <w:szCs w:val="16"/>
              </w:rPr>
              <w:t>: jak plecionkarstwo dostało się na pierwsze strony gazet i serwisów internetowych</w:t>
            </w:r>
            <w:r w:rsidR="00C5146A" w:rsidRPr="000C4C85">
              <w:rPr>
                <w:rFonts w:ascii="Garamond" w:hAnsi="Garamond" w:cs="Garamond"/>
                <w:sz w:val="16"/>
                <w:szCs w:val="16"/>
              </w:rPr>
              <w:t xml:space="preserve"> – Wojciech Świątkowski, prezes </w:t>
            </w:r>
            <w:r w:rsidR="00705018" w:rsidRPr="000C4C85">
              <w:rPr>
                <w:rFonts w:ascii="Garamond" w:hAnsi="Garamond" w:cs="Garamond"/>
                <w:sz w:val="16"/>
                <w:szCs w:val="16"/>
              </w:rPr>
              <w:t xml:space="preserve">Stowarzyszenia </w:t>
            </w:r>
            <w:r w:rsidR="00F4381B" w:rsidRPr="000C4C85">
              <w:rPr>
                <w:rFonts w:ascii="Garamond" w:hAnsi="Garamond" w:cs="Garamond"/>
                <w:sz w:val="16"/>
                <w:szCs w:val="16"/>
              </w:rPr>
              <w:t xml:space="preserve">Polskich </w:t>
            </w:r>
            <w:r w:rsidR="00705018" w:rsidRPr="000C4C85">
              <w:rPr>
                <w:rFonts w:ascii="Garamond" w:hAnsi="Garamond" w:cs="Garamond"/>
                <w:sz w:val="16"/>
                <w:szCs w:val="16"/>
              </w:rPr>
              <w:t>Plecionkarzy</w:t>
            </w:r>
          </w:p>
          <w:p w14:paraId="533AD1E9" w14:textId="0B1364D1" w:rsidR="00EF2CF0" w:rsidRPr="000C4C85" w:rsidRDefault="00664AD1" w:rsidP="00E1232F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jc w:val="both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Dziedzictwo kulturowe </w:t>
            </w:r>
            <w:proofErr w:type="spellStart"/>
            <w:r w:rsidRPr="000C4C85">
              <w:rPr>
                <w:rFonts w:ascii="Garamond" w:hAnsi="Garamond" w:cs="Garamond"/>
                <w:sz w:val="16"/>
                <w:szCs w:val="16"/>
              </w:rPr>
              <w:t>Biskupizny</w:t>
            </w:r>
            <w:proofErr w:type="spellEnd"/>
            <w:r w:rsidR="003860EA" w:rsidRPr="000C4C85">
              <w:rPr>
                <w:rFonts w:ascii="Garamond" w:hAnsi="Garamond" w:cs="Garamond"/>
                <w:sz w:val="16"/>
                <w:szCs w:val="16"/>
              </w:rPr>
              <w:t xml:space="preserve"> </w:t>
            </w:r>
            <w:r w:rsidR="00F278AE" w:rsidRPr="000C4C85">
              <w:rPr>
                <w:rFonts w:ascii="Garamond" w:hAnsi="Garamond" w:cs="Garamond"/>
                <w:sz w:val="16"/>
                <w:szCs w:val="16"/>
              </w:rPr>
              <w:t>– Łukasz Kubia</w:t>
            </w:r>
            <w:r w:rsidR="002727DE" w:rsidRPr="000C4C85">
              <w:rPr>
                <w:rFonts w:ascii="Garamond" w:hAnsi="Garamond" w:cs="Garamond"/>
                <w:sz w:val="16"/>
                <w:szCs w:val="16"/>
              </w:rPr>
              <w:t>k</w:t>
            </w:r>
            <w:r w:rsidR="00F278AE" w:rsidRPr="000C4C85">
              <w:rPr>
                <w:rFonts w:ascii="Garamond" w:hAnsi="Garamond" w:cs="Garamond"/>
                <w:sz w:val="16"/>
                <w:szCs w:val="16"/>
              </w:rPr>
              <w:t>, burmistrz Krobi</w:t>
            </w:r>
          </w:p>
          <w:p w14:paraId="7D1B7505" w14:textId="7B46E2A8" w:rsidR="00AA481B" w:rsidRPr="000C4C85" w:rsidRDefault="00436A0A" w:rsidP="00E1232F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jc w:val="both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Konkurs Palm</w:t>
            </w:r>
            <w:r w:rsidR="002944A1" w:rsidRPr="000C4C85">
              <w:rPr>
                <w:rFonts w:ascii="Garamond" w:hAnsi="Garamond" w:cs="Garamond"/>
                <w:sz w:val="16"/>
                <w:szCs w:val="16"/>
              </w:rPr>
              <w:t>a Kurpiowska w Łysych</w:t>
            </w:r>
            <w:r w:rsidR="00EC0919" w:rsidRPr="000C4C85">
              <w:rPr>
                <w:rFonts w:ascii="Garamond" w:hAnsi="Garamond" w:cs="Garamond"/>
                <w:sz w:val="16"/>
                <w:szCs w:val="16"/>
              </w:rPr>
              <w:t xml:space="preserve"> – </w:t>
            </w:r>
            <w:r w:rsidR="007B3A94" w:rsidRPr="000C4C85">
              <w:rPr>
                <w:rFonts w:ascii="Garamond" w:hAnsi="Garamond" w:cs="Garamond"/>
                <w:sz w:val="16"/>
                <w:szCs w:val="16"/>
              </w:rPr>
              <w:t xml:space="preserve">Krystyna </w:t>
            </w:r>
            <w:proofErr w:type="spellStart"/>
            <w:r w:rsidR="007B3A94" w:rsidRPr="000C4C85">
              <w:rPr>
                <w:rFonts w:ascii="Garamond" w:hAnsi="Garamond" w:cs="Garamond"/>
                <w:sz w:val="16"/>
                <w:szCs w:val="16"/>
              </w:rPr>
              <w:t>Ogniewska</w:t>
            </w:r>
            <w:proofErr w:type="spellEnd"/>
            <w:r w:rsidR="007B3A94" w:rsidRPr="000C4C85">
              <w:rPr>
                <w:rFonts w:ascii="Garamond" w:hAnsi="Garamond" w:cs="Garamond"/>
                <w:sz w:val="16"/>
                <w:szCs w:val="16"/>
              </w:rPr>
              <w:t>, Monika Krysiak, depozytariuszki tradycji palmy kurpiowskiej</w:t>
            </w:r>
            <w:r w:rsidR="00381CE3" w:rsidRPr="000C4C85">
              <w:rPr>
                <w:rFonts w:ascii="Garamond" w:hAnsi="Garamond" w:cs="Garamond"/>
                <w:sz w:val="16"/>
                <w:szCs w:val="16"/>
              </w:rPr>
              <w:t xml:space="preserve">, Gmina </w:t>
            </w:r>
            <w:r w:rsidR="00EC0919" w:rsidRPr="000C4C85">
              <w:rPr>
                <w:rFonts w:ascii="Garamond" w:hAnsi="Garamond" w:cs="Garamond"/>
                <w:sz w:val="16"/>
                <w:szCs w:val="16"/>
              </w:rPr>
              <w:t>Łyse</w:t>
            </w:r>
          </w:p>
          <w:p w14:paraId="7AD7CFE0" w14:textId="77777777" w:rsidR="00063F18" w:rsidRPr="000C4C85" w:rsidRDefault="00954CFB" w:rsidP="00E1232F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jc w:val="both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>Zwierzęta w niematerialnym dziedzictwie kulturowym – między ochroną tradycji a wrażliwością społeczną</w:t>
            </w:r>
            <w:r w:rsidR="005876A8" w:rsidRPr="000C4C85">
              <w:rPr>
                <w:rFonts w:ascii="Garamond" w:hAnsi="Garamond" w:cs="Garamond"/>
                <w:sz w:val="16"/>
                <w:szCs w:val="16"/>
              </w:rPr>
              <w:t xml:space="preserve"> </w:t>
            </w:r>
            <w:r w:rsidR="00B06DDF" w:rsidRPr="000C4C85">
              <w:rPr>
                <w:rFonts w:ascii="Garamond" w:hAnsi="Garamond" w:cs="Garamond"/>
                <w:sz w:val="16"/>
                <w:szCs w:val="16"/>
              </w:rPr>
              <w:t>– Jarosław Przydacz, sokolni</w:t>
            </w:r>
            <w:r w:rsidR="002E091C" w:rsidRPr="000C4C85">
              <w:rPr>
                <w:rFonts w:ascii="Garamond" w:hAnsi="Garamond" w:cs="Garamond"/>
                <w:sz w:val="16"/>
                <w:szCs w:val="16"/>
              </w:rPr>
              <w:t>k</w:t>
            </w:r>
            <w:r w:rsidR="00080EFB" w:rsidRPr="000C4C85">
              <w:rPr>
                <w:rFonts w:ascii="Garamond" w:hAnsi="Garamond" w:cs="Garamond"/>
                <w:sz w:val="16"/>
                <w:szCs w:val="16"/>
              </w:rPr>
              <w:t xml:space="preserve">, ks. Krzysztof </w:t>
            </w:r>
            <w:proofErr w:type="spellStart"/>
            <w:r w:rsidR="00080EFB" w:rsidRPr="000C4C85">
              <w:rPr>
                <w:rFonts w:ascii="Garamond" w:hAnsi="Garamond" w:cs="Garamond"/>
                <w:sz w:val="16"/>
                <w:szCs w:val="16"/>
              </w:rPr>
              <w:t>Ordziniak</w:t>
            </w:r>
            <w:proofErr w:type="spellEnd"/>
            <w:r w:rsidR="002E091C" w:rsidRPr="000C4C85">
              <w:rPr>
                <w:rFonts w:ascii="Garamond" w:hAnsi="Garamond" w:cs="Garamond"/>
                <w:sz w:val="16"/>
                <w:szCs w:val="16"/>
              </w:rPr>
              <w:t>, Sanktuarium św. Rocha w Mikstacie</w:t>
            </w:r>
          </w:p>
          <w:p w14:paraId="1C566AA9" w14:textId="010BB76E" w:rsidR="00E1232F" w:rsidRPr="000C4C85" w:rsidRDefault="00E1232F" w:rsidP="00E1232F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overflowPunct w:val="0"/>
              <w:autoSpaceDE w:val="0"/>
              <w:autoSpaceDN w:val="0"/>
              <w:spacing w:after="0" w:line="276" w:lineRule="auto"/>
              <w:textAlignment w:val="baseline"/>
              <w:rPr>
                <w:rFonts w:ascii="Garamond" w:hAnsi="Garamond" w:cs="Garamond"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Kiedy społeczność staje się centrum projektu: doświadczenie </w:t>
            </w:r>
            <w:proofErr w:type="spellStart"/>
            <w:proofErr w:type="gramStart"/>
            <w:r w:rsidRPr="000C4C85">
              <w:rPr>
                <w:rFonts w:ascii="Garamond" w:hAnsi="Garamond" w:cs="Garamond"/>
                <w:sz w:val="16"/>
                <w:szCs w:val="16"/>
              </w:rPr>
              <w:t>Spycimierza</w:t>
            </w:r>
            <w:proofErr w:type="spellEnd"/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  -</w:t>
            </w:r>
            <w:proofErr w:type="gramEnd"/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 dr Jędrzej Kałużny, Andrzej Szoszkiewicz, Centrum „</w:t>
            </w:r>
            <w:proofErr w:type="spellStart"/>
            <w:r w:rsidRPr="000C4C85">
              <w:rPr>
                <w:rFonts w:ascii="Garamond" w:hAnsi="Garamond" w:cs="Garamond"/>
                <w:sz w:val="16"/>
                <w:szCs w:val="16"/>
              </w:rPr>
              <w:t>Spycimierskie</w:t>
            </w:r>
            <w:proofErr w:type="spellEnd"/>
            <w:r w:rsidRPr="000C4C85">
              <w:rPr>
                <w:rFonts w:ascii="Garamond" w:hAnsi="Garamond" w:cs="Garamond"/>
                <w:sz w:val="16"/>
                <w:szCs w:val="16"/>
              </w:rPr>
              <w:t xml:space="preserve"> Boże Ciało”, Szlak Niematerialnego Dziedzictwa Kulturowego w Polsce</w:t>
            </w:r>
          </w:p>
        </w:tc>
      </w:tr>
      <w:tr w:rsidR="00F8101B" w:rsidRPr="000C4C85" w14:paraId="1C566AB7" w14:textId="77777777" w:rsidTr="000C4C85">
        <w:trPr>
          <w:trHeight w:val="404"/>
        </w:trPr>
        <w:tc>
          <w:tcPr>
            <w:tcW w:w="1418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B5" w14:textId="111EEE45" w:rsidR="00F8101B" w:rsidRPr="000C4C85" w:rsidRDefault="00F8101B" w:rsidP="00E1232F">
            <w:pPr>
              <w:spacing w:after="0" w:line="276" w:lineRule="auto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bookmarkStart w:id="1" w:name="_Hlk10710907"/>
            <w:bookmarkStart w:id="2" w:name="_Hlk69455185"/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14.</w:t>
            </w:r>
            <w:r w:rsidR="004350BC"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7938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B6" w14:textId="77777777" w:rsidR="00F8101B" w:rsidRPr="000C4C85" w:rsidRDefault="00F8101B" w:rsidP="00F8101B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16"/>
                <w:szCs w:val="16"/>
              </w:rPr>
            </w:pPr>
            <w:r w:rsidRPr="000C4C85">
              <w:rPr>
                <w:rFonts w:ascii="Garamond" w:hAnsi="Garamond" w:cs="Garamond"/>
                <w:b/>
                <w:bCs/>
                <w:sz w:val="16"/>
                <w:szCs w:val="16"/>
              </w:rPr>
              <w:t>OBIAD</w:t>
            </w:r>
          </w:p>
        </w:tc>
      </w:tr>
    </w:tbl>
    <w:bookmarkEnd w:id="1"/>
    <w:bookmarkEnd w:id="2"/>
    <w:p w14:paraId="52C83225" w14:textId="6675AE86" w:rsidR="00F4077C" w:rsidRPr="000C4C85" w:rsidRDefault="000C4C85" w:rsidP="00CF694C">
      <w:pPr>
        <w:spacing w:after="0" w:line="276" w:lineRule="auto"/>
        <w:rPr>
          <w:rFonts w:ascii="Garamond" w:hAnsi="Garamond" w:cs="Garamond"/>
          <w:b/>
          <w:bCs/>
          <w:sz w:val="16"/>
          <w:szCs w:val="16"/>
        </w:rPr>
      </w:pPr>
      <w:r w:rsidRPr="000C4C85">
        <w:rPr>
          <w:rFonts w:ascii="Garamond" w:hAnsi="Garamond" w:cs="Garamond"/>
          <w:b/>
          <w:bCs/>
          <w:noProof/>
          <w:sz w:val="16"/>
          <w:szCs w:val="16"/>
        </w:rPr>
        <w:drawing>
          <wp:anchor distT="0" distB="0" distL="114300" distR="114300" simplePos="0" relativeHeight="251658240" behindDoc="0" locked="0" layoutInCell="1" allowOverlap="1" wp14:anchorId="4C3E228F" wp14:editId="6D88C7FC">
            <wp:simplePos x="0" y="0"/>
            <wp:positionH relativeFrom="column">
              <wp:posOffset>1553210</wp:posOffset>
            </wp:positionH>
            <wp:positionV relativeFrom="paragraph">
              <wp:posOffset>93980</wp:posOffset>
            </wp:positionV>
            <wp:extent cx="2660015" cy="1731010"/>
            <wp:effectExtent l="0" t="0" r="6985" b="2540"/>
            <wp:wrapSquare wrapText="bothSides"/>
            <wp:docPr id="256857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857441" name="Picture 25685744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015" cy="1731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BE777" w14:textId="131D4F3E" w:rsidR="00C04180" w:rsidRDefault="00C04180" w:rsidP="00CF694C">
      <w:pPr>
        <w:spacing w:after="0" w:line="276" w:lineRule="auto"/>
        <w:rPr>
          <w:rFonts w:ascii="Garamond" w:hAnsi="Garamond" w:cs="Garamond"/>
          <w:b/>
          <w:bCs/>
          <w:sz w:val="24"/>
          <w:szCs w:val="24"/>
        </w:rPr>
      </w:pPr>
    </w:p>
    <w:sectPr w:rsidR="00C04180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64116" w14:textId="77777777" w:rsidR="00FC44DE" w:rsidRDefault="00FC44DE" w:rsidP="00724910">
      <w:pPr>
        <w:spacing w:after="0" w:line="240" w:lineRule="auto"/>
      </w:pPr>
      <w:r>
        <w:separator/>
      </w:r>
    </w:p>
  </w:endnote>
  <w:endnote w:type="continuationSeparator" w:id="0">
    <w:p w14:paraId="042417E7" w14:textId="77777777" w:rsidR="00FC44DE" w:rsidRDefault="00FC44DE" w:rsidP="00724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3380C" w14:textId="77777777" w:rsidR="00FC44DE" w:rsidRDefault="00FC44DE" w:rsidP="00724910">
      <w:pPr>
        <w:spacing w:after="0" w:line="240" w:lineRule="auto"/>
      </w:pPr>
      <w:r>
        <w:separator/>
      </w:r>
    </w:p>
  </w:footnote>
  <w:footnote w:type="continuationSeparator" w:id="0">
    <w:p w14:paraId="272C40CD" w14:textId="77777777" w:rsidR="00FC44DE" w:rsidRDefault="00FC44DE" w:rsidP="007249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66B04" w14:textId="5416AAC0" w:rsidR="00724910" w:rsidRDefault="00866F20" w:rsidP="005E1AA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F85182" wp14:editId="27D1E641">
          <wp:simplePos x="0" y="0"/>
          <wp:positionH relativeFrom="column">
            <wp:posOffset>3943350</wp:posOffset>
          </wp:positionH>
          <wp:positionV relativeFrom="paragraph">
            <wp:posOffset>-299085</wp:posOffset>
          </wp:positionV>
          <wp:extent cx="2012400" cy="637200"/>
          <wp:effectExtent l="0" t="0" r="6985" b="0"/>
          <wp:wrapTopAndBottom/>
          <wp:docPr id="145359998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359998" name="Picture 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2400" cy="63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03B"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1C566B07" wp14:editId="64804487">
          <wp:simplePos x="0" y="0"/>
          <wp:positionH relativeFrom="margin">
            <wp:posOffset>1837372</wp:posOffset>
          </wp:positionH>
          <wp:positionV relativeFrom="paragraph">
            <wp:posOffset>-223520</wp:posOffset>
          </wp:positionV>
          <wp:extent cx="1670400" cy="633600"/>
          <wp:effectExtent l="0" t="0" r="6350" b="0"/>
          <wp:wrapTopAndBottom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ejow_Uzdrowisko_Termalne_logo_do_netu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0400" cy="63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03B">
      <w:rPr>
        <w:noProof/>
      </w:rPr>
      <w:drawing>
        <wp:anchor distT="0" distB="0" distL="114300" distR="114300" simplePos="0" relativeHeight="251660288" behindDoc="0" locked="0" layoutInCell="1" allowOverlap="1" wp14:anchorId="0B875660" wp14:editId="71299D31">
          <wp:simplePos x="0" y="0"/>
          <wp:positionH relativeFrom="margin">
            <wp:posOffset>-640715</wp:posOffset>
          </wp:positionH>
          <wp:positionV relativeFrom="paragraph">
            <wp:posOffset>-235903</wp:posOffset>
          </wp:positionV>
          <wp:extent cx="1936800" cy="637200"/>
          <wp:effectExtent l="0" t="0" r="6350" b="0"/>
          <wp:wrapTopAndBottom/>
          <wp:docPr id="1385000758" name="Picture 1" descr="A close up of blu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5000758" name="Picture 1" descr="A close up of blue text&#10;&#10;AI-generated content may be incorrect.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6800" cy="63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24910">
      <w:t xml:space="preserve">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375F0"/>
    <w:multiLevelType w:val="hybridMultilevel"/>
    <w:tmpl w:val="81CC1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542E4"/>
    <w:multiLevelType w:val="hybridMultilevel"/>
    <w:tmpl w:val="F1F2959C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04E3A"/>
    <w:multiLevelType w:val="hybridMultilevel"/>
    <w:tmpl w:val="7FBCDAA2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4A7664"/>
    <w:multiLevelType w:val="hybridMultilevel"/>
    <w:tmpl w:val="6B1208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A37485"/>
    <w:multiLevelType w:val="hybridMultilevel"/>
    <w:tmpl w:val="AD32E43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8768C"/>
    <w:multiLevelType w:val="hybridMultilevel"/>
    <w:tmpl w:val="FA961168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AF4F25"/>
    <w:multiLevelType w:val="hybridMultilevel"/>
    <w:tmpl w:val="23804E7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436F4F"/>
    <w:multiLevelType w:val="hybridMultilevel"/>
    <w:tmpl w:val="E7262200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F23D5B"/>
    <w:multiLevelType w:val="hybridMultilevel"/>
    <w:tmpl w:val="054ED0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BC1B1E"/>
    <w:multiLevelType w:val="hybridMultilevel"/>
    <w:tmpl w:val="259EA2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43391D"/>
    <w:multiLevelType w:val="hybridMultilevel"/>
    <w:tmpl w:val="77CA19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E5509D8"/>
    <w:multiLevelType w:val="multilevel"/>
    <w:tmpl w:val="CF3CC6BE"/>
    <w:lvl w:ilvl="0">
      <w:numFmt w:val="bullet"/>
      <w:lvlText w:val=""/>
      <w:lvlJc w:val="left"/>
      <w:pPr>
        <w:ind w:left="360" w:hanging="360"/>
      </w:pPr>
      <w:rPr>
        <w:rFonts w:ascii="Wingdings" w:hAnsi="Wingdings" w:cs="Wingdings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/>
      </w:rPr>
    </w:lvl>
  </w:abstractNum>
  <w:abstractNum w:abstractNumId="12" w15:restartNumberingAfterBreak="0">
    <w:nsid w:val="405116A7"/>
    <w:multiLevelType w:val="hybridMultilevel"/>
    <w:tmpl w:val="5A282FA6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916071"/>
    <w:multiLevelType w:val="hybridMultilevel"/>
    <w:tmpl w:val="3260173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6192E"/>
    <w:multiLevelType w:val="hybridMultilevel"/>
    <w:tmpl w:val="499EBB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4837B5"/>
    <w:multiLevelType w:val="hybridMultilevel"/>
    <w:tmpl w:val="C560A1D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BA2B6D"/>
    <w:multiLevelType w:val="hybridMultilevel"/>
    <w:tmpl w:val="B8A6605E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E0C15E5"/>
    <w:multiLevelType w:val="hybridMultilevel"/>
    <w:tmpl w:val="6C4299A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873761"/>
    <w:multiLevelType w:val="hybridMultilevel"/>
    <w:tmpl w:val="817025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AE0D90"/>
    <w:multiLevelType w:val="hybridMultilevel"/>
    <w:tmpl w:val="146A98BA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4011B7"/>
    <w:multiLevelType w:val="hybridMultilevel"/>
    <w:tmpl w:val="848EDB4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048398">
    <w:abstractNumId w:val="11"/>
  </w:num>
  <w:num w:numId="2" w16cid:durableId="869805247">
    <w:abstractNumId w:val="5"/>
  </w:num>
  <w:num w:numId="3" w16cid:durableId="945775191">
    <w:abstractNumId w:val="16"/>
  </w:num>
  <w:num w:numId="4" w16cid:durableId="1360622287">
    <w:abstractNumId w:val="13"/>
  </w:num>
  <w:num w:numId="5" w16cid:durableId="696858640">
    <w:abstractNumId w:val="12"/>
  </w:num>
  <w:num w:numId="6" w16cid:durableId="1620339215">
    <w:abstractNumId w:val="6"/>
  </w:num>
  <w:num w:numId="7" w16cid:durableId="382170708">
    <w:abstractNumId w:val="2"/>
  </w:num>
  <w:num w:numId="8" w16cid:durableId="2077585921">
    <w:abstractNumId w:val="19"/>
  </w:num>
  <w:num w:numId="9" w16cid:durableId="801309768">
    <w:abstractNumId w:val="15"/>
  </w:num>
  <w:num w:numId="10" w16cid:durableId="606280328">
    <w:abstractNumId w:val="20"/>
  </w:num>
  <w:num w:numId="11" w16cid:durableId="1203443175">
    <w:abstractNumId w:val="15"/>
  </w:num>
  <w:num w:numId="12" w16cid:durableId="32581730">
    <w:abstractNumId w:val="4"/>
  </w:num>
  <w:num w:numId="13" w16cid:durableId="1139153679">
    <w:abstractNumId w:val="7"/>
  </w:num>
  <w:num w:numId="14" w16cid:durableId="909999898">
    <w:abstractNumId w:val="14"/>
  </w:num>
  <w:num w:numId="15" w16cid:durableId="1763601814">
    <w:abstractNumId w:val="17"/>
  </w:num>
  <w:num w:numId="16" w16cid:durableId="654840310">
    <w:abstractNumId w:val="8"/>
  </w:num>
  <w:num w:numId="17" w16cid:durableId="278608819">
    <w:abstractNumId w:val="18"/>
  </w:num>
  <w:num w:numId="18" w16cid:durableId="1783963253">
    <w:abstractNumId w:val="9"/>
  </w:num>
  <w:num w:numId="19" w16cid:durableId="1046293603">
    <w:abstractNumId w:val="1"/>
  </w:num>
  <w:num w:numId="20" w16cid:durableId="125046275">
    <w:abstractNumId w:val="10"/>
  </w:num>
  <w:num w:numId="21" w16cid:durableId="1167282074">
    <w:abstractNumId w:val="0"/>
  </w:num>
  <w:num w:numId="22" w16cid:durableId="19039778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tDC2NLM0NjI2NLVU0lEKTi0uzszPAykwqwUAUXzC3iwAAAA="/>
  </w:docVars>
  <w:rsids>
    <w:rsidRoot w:val="006D2659"/>
    <w:rsid w:val="00003D47"/>
    <w:rsid w:val="0000492C"/>
    <w:rsid w:val="0000676A"/>
    <w:rsid w:val="00007576"/>
    <w:rsid w:val="00010283"/>
    <w:rsid w:val="00010C84"/>
    <w:rsid w:val="00012DCC"/>
    <w:rsid w:val="000315E0"/>
    <w:rsid w:val="00031BB0"/>
    <w:rsid w:val="00034089"/>
    <w:rsid w:val="00034E91"/>
    <w:rsid w:val="00036655"/>
    <w:rsid w:val="0003696C"/>
    <w:rsid w:val="0003741E"/>
    <w:rsid w:val="0004404B"/>
    <w:rsid w:val="000523E2"/>
    <w:rsid w:val="0005556E"/>
    <w:rsid w:val="00062386"/>
    <w:rsid w:val="00063F18"/>
    <w:rsid w:val="000672A7"/>
    <w:rsid w:val="00072D47"/>
    <w:rsid w:val="00075EA5"/>
    <w:rsid w:val="000778CA"/>
    <w:rsid w:val="00077C4F"/>
    <w:rsid w:val="00080055"/>
    <w:rsid w:val="00080EFB"/>
    <w:rsid w:val="00081948"/>
    <w:rsid w:val="00084366"/>
    <w:rsid w:val="000901C6"/>
    <w:rsid w:val="00090364"/>
    <w:rsid w:val="0009431F"/>
    <w:rsid w:val="00097E5B"/>
    <w:rsid w:val="000A3F0D"/>
    <w:rsid w:val="000B001E"/>
    <w:rsid w:val="000B37A0"/>
    <w:rsid w:val="000B4712"/>
    <w:rsid w:val="000C0B78"/>
    <w:rsid w:val="000C0D66"/>
    <w:rsid w:val="000C4C85"/>
    <w:rsid w:val="000C6511"/>
    <w:rsid w:val="000E008D"/>
    <w:rsid w:val="000E2D9C"/>
    <w:rsid w:val="000E309D"/>
    <w:rsid w:val="000E316F"/>
    <w:rsid w:val="000E3F8F"/>
    <w:rsid w:val="000E4553"/>
    <w:rsid w:val="000E45D3"/>
    <w:rsid w:val="000E5D1B"/>
    <w:rsid w:val="000E64B1"/>
    <w:rsid w:val="000E753B"/>
    <w:rsid w:val="000F2E76"/>
    <w:rsid w:val="000F3EA7"/>
    <w:rsid w:val="000F4500"/>
    <w:rsid w:val="00106B4B"/>
    <w:rsid w:val="001106D0"/>
    <w:rsid w:val="001114C2"/>
    <w:rsid w:val="00112831"/>
    <w:rsid w:val="00112E56"/>
    <w:rsid w:val="00123E3D"/>
    <w:rsid w:val="00124A04"/>
    <w:rsid w:val="0013066C"/>
    <w:rsid w:val="00132197"/>
    <w:rsid w:val="00132719"/>
    <w:rsid w:val="00134740"/>
    <w:rsid w:val="00137F4F"/>
    <w:rsid w:val="001402EC"/>
    <w:rsid w:val="0014088B"/>
    <w:rsid w:val="00140CF1"/>
    <w:rsid w:val="00153CA5"/>
    <w:rsid w:val="00155430"/>
    <w:rsid w:val="0016018D"/>
    <w:rsid w:val="00161768"/>
    <w:rsid w:val="0016190C"/>
    <w:rsid w:val="00161F04"/>
    <w:rsid w:val="00162623"/>
    <w:rsid w:val="00164011"/>
    <w:rsid w:val="00164AF6"/>
    <w:rsid w:val="00165F97"/>
    <w:rsid w:val="00171BDB"/>
    <w:rsid w:val="00175D41"/>
    <w:rsid w:val="00176ED6"/>
    <w:rsid w:val="00181902"/>
    <w:rsid w:val="00182C02"/>
    <w:rsid w:val="00183280"/>
    <w:rsid w:val="00183FED"/>
    <w:rsid w:val="00184290"/>
    <w:rsid w:val="001849A0"/>
    <w:rsid w:val="00184B06"/>
    <w:rsid w:val="00184B49"/>
    <w:rsid w:val="001901DE"/>
    <w:rsid w:val="00192E0E"/>
    <w:rsid w:val="00196AEF"/>
    <w:rsid w:val="0019711F"/>
    <w:rsid w:val="001A43FB"/>
    <w:rsid w:val="001A6B12"/>
    <w:rsid w:val="001B1607"/>
    <w:rsid w:val="001B194F"/>
    <w:rsid w:val="001B4965"/>
    <w:rsid w:val="001C1D2F"/>
    <w:rsid w:val="001C451E"/>
    <w:rsid w:val="001C709B"/>
    <w:rsid w:val="001D070C"/>
    <w:rsid w:val="001D37B9"/>
    <w:rsid w:val="001D3BEF"/>
    <w:rsid w:val="001D47F4"/>
    <w:rsid w:val="001D4A93"/>
    <w:rsid w:val="001D70E2"/>
    <w:rsid w:val="001D7535"/>
    <w:rsid w:val="001E0C06"/>
    <w:rsid w:val="001E1799"/>
    <w:rsid w:val="001E527C"/>
    <w:rsid w:val="001E6B97"/>
    <w:rsid w:val="001E75D3"/>
    <w:rsid w:val="001F286D"/>
    <w:rsid w:val="001F488B"/>
    <w:rsid w:val="001F5E02"/>
    <w:rsid w:val="001F5FB1"/>
    <w:rsid w:val="001F75CC"/>
    <w:rsid w:val="001F79A6"/>
    <w:rsid w:val="002009CB"/>
    <w:rsid w:val="002058A2"/>
    <w:rsid w:val="00206AE1"/>
    <w:rsid w:val="00206F4C"/>
    <w:rsid w:val="00207B53"/>
    <w:rsid w:val="00214449"/>
    <w:rsid w:val="0021451D"/>
    <w:rsid w:val="00215165"/>
    <w:rsid w:val="00224453"/>
    <w:rsid w:val="00224DF3"/>
    <w:rsid w:val="002270C8"/>
    <w:rsid w:val="002278AB"/>
    <w:rsid w:val="00230786"/>
    <w:rsid w:val="00232E66"/>
    <w:rsid w:val="00234FFB"/>
    <w:rsid w:val="0024095C"/>
    <w:rsid w:val="00242D6F"/>
    <w:rsid w:val="00243BF2"/>
    <w:rsid w:val="00254C27"/>
    <w:rsid w:val="00255C32"/>
    <w:rsid w:val="00256F55"/>
    <w:rsid w:val="00265190"/>
    <w:rsid w:val="00265E49"/>
    <w:rsid w:val="00266861"/>
    <w:rsid w:val="002669E5"/>
    <w:rsid w:val="00266E2C"/>
    <w:rsid w:val="00270BCF"/>
    <w:rsid w:val="00271A27"/>
    <w:rsid w:val="002727DE"/>
    <w:rsid w:val="00272FA5"/>
    <w:rsid w:val="002760A1"/>
    <w:rsid w:val="002836E3"/>
    <w:rsid w:val="002858A0"/>
    <w:rsid w:val="00292447"/>
    <w:rsid w:val="002937B3"/>
    <w:rsid w:val="002944A1"/>
    <w:rsid w:val="00295F69"/>
    <w:rsid w:val="002A39AC"/>
    <w:rsid w:val="002A44CB"/>
    <w:rsid w:val="002A65F0"/>
    <w:rsid w:val="002A6887"/>
    <w:rsid w:val="002A788A"/>
    <w:rsid w:val="002C0113"/>
    <w:rsid w:val="002C6849"/>
    <w:rsid w:val="002D0FB8"/>
    <w:rsid w:val="002D1DBD"/>
    <w:rsid w:val="002D56F2"/>
    <w:rsid w:val="002D6DB7"/>
    <w:rsid w:val="002E091C"/>
    <w:rsid w:val="002E0D49"/>
    <w:rsid w:val="002E1F27"/>
    <w:rsid w:val="002E557E"/>
    <w:rsid w:val="002E6343"/>
    <w:rsid w:val="002F1239"/>
    <w:rsid w:val="002F7B8F"/>
    <w:rsid w:val="00303BD9"/>
    <w:rsid w:val="003126DB"/>
    <w:rsid w:val="00327A65"/>
    <w:rsid w:val="00331694"/>
    <w:rsid w:val="00335196"/>
    <w:rsid w:val="003361A4"/>
    <w:rsid w:val="00337C75"/>
    <w:rsid w:val="003411DC"/>
    <w:rsid w:val="003423F3"/>
    <w:rsid w:val="003428DB"/>
    <w:rsid w:val="00345089"/>
    <w:rsid w:val="00345F0F"/>
    <w:rsid w:val="00346029"/>
    <w:rsid w:val="003463E5"/>
    <w:rsid w:val="0034738F"/>
    <w:rsid w:val="00350CA2"/>
    <w:rsid w:val="00355CA7"/>
    <w:rsid w:val="00361A1E"/>
    <w:rsid w:val="0036775C"/>
    <w:rsid w:val="00371C3C"/>
    <w:rsid w:val="00372D84"/>
    <w:rsid w:val="0037400E"/>
    <w:rsid w:val="0037408D"/>
    <w:rsid w:val="003743D3"/>
    <w:rsid w:val="00375984"/>
    <w:rsid w:val="00376489"/>
    <w:rsid w:val="00381CE3"/>
    <w:rsid w:val="00381FC2"/>
    <w:rsid w:val="0038235F"/>
    <w:rsid w:val="00382F38"/>
    <w:rsid w:val="00384EE3"/>
    <w:rsid w:val="003860EA"/>
    <w:rsid w:val="00386EEA"/>
    <w:rsid w:val="003874A9"/>
    <w:rsid w:val="003915FF"/>
    <w:rsid w:val="003923F4"/>
    <w:rsid w:val="003959B0"/>
    <w:rsid w:val="003A59CC"/>
    <w:rsid w:val="003A5DAE"/>
    <w:rsid w:val="003A684C"/>
    <w:rsid w:val="003B0478"/>
    <w:rsid w:val="003B3D2D"/>
    <w:rsid w:val="003B70FF"/>
    <w:rsid w:val="003B7464"/>
    <w:rsid w:val="003B7519"/>
    <w:rsid w:val="003C18B9"/>
    <w:rsid w:val="003C3736"/>
    <w:rsid w:val="003C7455"/>
    <w:rsid w:val="003D0435"/>
    <w:rsid w:val="003D1BCF"/>
    <w:rsid w:val="003D2A37"/>
    <w:rsid w:val="003D47D0"/>
    <w:rsid w:val="003D4B20"/>
    <w:rsid w:val="003E1CB7"/>
    <w:rsid w:val="003E1F24"/>
    <w:rsid w:val="003E1F77"/>
    <w:rsid w:val="003E36FE"/>
    <w:rsid w:val="003E4573"/>
    <w:rsid w:val="003F003D"/>
    <w:rsid w:val="003F1DB3"/>
    <w:rsid w:val="003F4EBD"/>
    <w:rsid w:val="00404B25"/>
    <w:rsid w:val="0041203B"/>
    <w:rsid w:val="004156E3"/>
    <w:rsid w:val="00415D5C"/>
    <w:rsid w:val="00416361"/>
    <w:rsid w:val="00416BCE"/>
    <w:rsid w:val="00423016"/>
    <w:rsid w:val="00424A79"/>
    <w:rsid w:val="00426475"/>
    <w:rsid w:val="00431312"/>
    <w:rsid w:val="00434461"/>
    <w:rsid w:val="004350BC"/>
    <w:rsid w:val="00435108"/>
    <w:rsid w:val="004367ED"/>
    <w:rsid w:val="00436A0A"/>
    <w:rsid w:val="00443BDE"/>
    <w:rsid w:val="004449A2"/>
    <w:rsid w:val="00446CE6"/>
    <w:rsid w:val="00450C79"/>
    <w:rsid w:val="00453BA8"/>
    <w:rsid w:val="00455D7F"/>
    <w:rsid w:val="00456A57"/>
    <w:rsid w:val="00456C91"/>
    <w:rsid w:val="004625A2"/>
    <w:rsid w:val="00470907"/>
    <w:rsid w:val="004732BE"/>
    <w:rsid w:val="004802C6"/>
    <w:rsid w:val="00484561"/>
    <w:rsid w:val="00491BE8"/>
    <w:rsid w:val="004945A2"/>
    <w:rsid w:val="004A71B9"/>
    <w:rsid w:val="004B099D"/>
    <w:rsid w:val="004B101B"/>
    <w:rsid w:val="004B1E4E"/>
    <w:rsid w:val="004B35E7"/>
    <w:rsid w:val="004B3721"/>
    <w:rsid w:val="004B3884"/>
    <w:rsid w:val="004C2D90"/>
    <w:rsid w:val="004C59BE"/>
    <w:rsid w:val="004C7CB0"/>
    <w:rsid w:val="004D4125"/>
    <w:rsid w:val="004D5F53"/>
    <w:rsid w:val="004D66B8"/>
    <w:rsid w:val="004E05B4"/>
    <w:rsid w:val="004E1608"/>
    <w:rsid w:val="004E31AB"/>
    <w:rsid w:val="004F08FB"/>
    <w:rsid w:val="004F30DB"/>
    <w:rsid w:val="004F3948"/>
    <w:rsid w:val="004F4FCC"/>
    <w:rsid w:val="004F51C6"/>
    <w:rsid w:val="004F75F7"/>
    <w:rsid w:val="00500371"/>
    <w:rsid w:val="00504138"/>
    <w:rsid w:val="00507773"/>
    <w:rsid w:val="00511021"/>
    <w:rsid w:val="00512E10"/>
    <w:rsid w:val="005135EE"/>
    <w:rsid w:val="005165F2"/>
    <w:rsid w:val="005207BA"/>
    <w:rsid w:val="005215D3"/>
    <w:rsid w:val="00530C25"/>
    <w:rsid w:val="00531A49"/>
    <w:rsid w:val="00535612"/>
    <w:rsid w:val="00536AC5"/>
    <w:rsid w:val="00541C57"/>
    <w:rsid w:val="00546E6E"/>
    <w:rsid w:val="00546FB8"/>
    <w:rsid w:val="00551864"/>
    <w:rsid w:val="0055255A"/>
    <w:rsid w:val="005573D9"/>
    <w:rsid w:val="00557769"/>
    <w:rsid w:val="005646E2"/>
    <w:rsid w:val="005650A2"/>
    <w:rsid w:val="005663BD"/>
    <w:rsid w:val="00571476"/>
    <w:rsid w:val="00573244"/>
    <w:rsid w:val="00573B0A"/>
    <w:rsid w:val="00581832"/>
    <w:rsid w:val="00582796"/>
    <w:rsid w:val="00584464"/>
    <w:rsid w:val="005876A8"/>
    <w:rsid w:val="00591702"/>
    <w:rsid w:val="00593F7F"/>
    <w:rsid w:val="005A06FC"/>
    <w:rsid w:val="005A1B41"/>
    <w:rsid w:val="005A1E2C"/>
    <w:rsid w:val="005A6B8F"/>
    <w:rsid w:val="005C0B94"/>
    <w:rsid w:val="005C159E"/>
    <w:rsid w:val="005C4CC7"/>
    <w:rsid w:val="005D6BA5"/>
    <w:rsid w:val="005E050F"/>
    <w:rsid w:val="005E1AA0"/>
    <w:rsid w:val="005E30B2"/>
    <w:rsid w:val="005F1DB1"/>
    <w:rsid w:val="005F4B8D"/>
    <w:rsid w:val="005F55CB"/>
    <w:rsid w:val="005F7DF9"/>
    <w:rsid w:val="006030DD"/>
    <w:rsid w:val="00606B2A"/>
    <w:rsid w:val="006137A5"/>
    <w:rsid w:val="00615A54"/>
    <w:rsid w:val="00616866"/>
    <w:rsid w:val="00622256"/>
    <w:rsid w:val="006236C8"/>
    <w:rsid w:val="00624F07"/>
    <w:rsid w:val="006309BD"/>
    <w:rsid w:val="0063311D"/>
    <w:rsid w:val="00633E79"/>
    <w:rsid w:val="00636AED"/>
    <w:rsid w:val="00642208"/>
    <w:rsid w:val="00643E24"/>
    <w:rsid w:val="00644CD9"/>
    <w:rsid w:val="0064657D"/>
    <w:rsid w:val="006476AC"/>
    <w:rsid w:val="0064776E"/>
    <w:rsid w:val="00647DC5"/>
    <w:rsid w:val="0065272B"/>
    <w:rsid w:val="00653059"/>
    <w:rsid w:val="00655162"/>
    <w:rsid w:val="00663352"/>
    <w:rsid w:val="00664730"/>
    <w:rsid w:val="00664AD1"/>
    <w:rsid w:val="006747F3"/>
    <w:rsid w:val="00675E77"/>
    <w:rsid w:val="006773B7"/>
    <w:rsid w:val="00677A1D"/>
    <w:rsid w:val="00680E92"/>
    <w:rsid w:val="006828CA"/>
    <w:rsid w:val="00685FE5"/>
    <w:rsid w:val="00686D29"/>
    <w:rsid w:val="00687971"/>
    <w:rsid w:val="006A271B"/>
    <w:rsid w:val="006A72DF"/>
    <w:rsid w:val="006B0507"/>
    <w:rsid w:val="006B3A7E"/>
    <w:rsid w:val="006B3B84"/>
    <w:rsid w:val="006C0716"/>
    <w:rsid w:val="006D0632"/>
    <w:rsid w:val="006D0799"/>
    <w:rsid w:val="006D2659"/>
    <w:rsid w:val="006D440A"/>
    <w:rsid w:val="006D717A"/>
    <w:rsid w:val="006E1BAC"/>
    <w:rsid w:val="006E1F7C"/>
    <w:rsid w:val="006E21D3"/>
    <w:rsid w:val="006E3F75"/>
    <w:rsid w:val="006E69C1"/>
    <w:rsid w:val="006E6C67"/>
    <w:rsid w:val="006F09D1"/>
    <w:rsid w:val="006F15BC"/>
    <w:rsid w:val="006F2393"/>
    <w:rsid w:val="006F3343"/>
    <w:rsid w:val="006F3CF8"/>
    <w:rsid w:val="006F611B"/>
    <w:rsid w:val="006F672A"/>
    <w:rsid w:val="006F7C20"/>
    <w:rsid w:val="00701DA3"/>
    <w:rsid w:val="00702ED5"/>
    <w:rsid w:val="00705018"/>
    <w:rsid w:val="007112C9"/>
    <w:rsid w:val="0071398C"/>
    <w:rsid w:val="0071431A"/>
    <w:rsid w:val="00715A6A"/>
    <w:rsid w:val="00720576"/>
    <w:rsid w:val="00722577"/>
    <w:rsid w:val="00724910"/>
    <w:rsid w:val="007249D1"/>
    <w:rsid w:val="00730F3C"/>
    <w:rsid w:val="00730FE3"/>
    <w:rsid w:val="0073194A"/>
    <w:rsid w:val="007371F2"/>
    <w:rsid w:val="0074132C"/>
    <w:rsid w:val="00744BF2"/>
    <w:rsid w:val="00753476"/>
    <w:rsid w:val="00754B65"/>
    <w:rsid w:val="007572AB"/>
    <w:rsid w:val="00760217"/>
    <w:rsid w:val="00761EB1"/>
    <w:rsid w:val="00762090"/>
    <w:rsid w:val="00767FD9"/>
    <w:rsid w:val="00770115"/>
    <w:rsid w:val="00770201"/>
    <w:rsid w:val="007708BE"/>
    <w:rsid w:val="00771C71"/>
    <w:rsid w:val="007728F5"/>
    <w:rsid w:val="00774118"/>
    <w:rsid w:val="007746D2"/>
    <w:rsid w:val="0077611F"/>
    <w:rsid w:val="00781CD6"/>
    <w:rsid w:val="00783E60"/>
    <w:rsid w:val="00785172"/>
    <w:rsid w:val="00786BD3"/>
    <w:rsid w:val="007918FD"/>
    <w:rsid w:val="007A20F6"/>
    <w:rsid w:val="007A543F"/>
    <w:rsid w:val="007A592C"/>
    <w:rsid w:val="007B0082"/>
    <w:rsid w:val="007B216B"/>
    <w:rsid w:val="007B3A94"/>
    <w:rsid w:val="007C1421"/>
    <w:rsid w:val="007C5590"/>
    <w:rsid w:val="007D04D3"/>
    <w:rsid w:val="007D4A99"/>
    <w:rsid w:val="007D5DCD"/>
    <w:rsid w:val="007D6C18"/>
    <w:rsid w:val="007E0D7B"/>
    <w:rsid w:val="007E5722"/>
    <w:rsid w:val="007F0306"/>
    <w:rsid w:val="007F2A65"/>
    <w:rsid w:val="007F7A78"/>
    <w:rsid w:val="00800324"/>
    <w:rsid w:val="0081079B"/>
    <w:rsid w:val="0081235A"/>
    <w:rsid w:val="008129CD"/>
    <w:rsid w:val="00812EC8"/>
    <w:rsid w:val="0081444A"/>
    <w:rsid w:val="00820689"/>
    <w:rsid w:val="00820CDD"/>
    <w:rsid w:val="008215D9"/>
    <w:rsid w:val="00831A3E"/>
    <w:rsid w:val="00833A5F"/>
    <w:rsid w:val="00835CA6"/>
    <w:rsid w:val="00836A4D"/>
    <w:rsid w:val="008372EC"/>
    <w:rsid w:val="00842DE3"/>
    <w:rsid w:val="008434B6"/>
    <w:rsid w:val="008435E3"/>
    <w:rsid w:val="00846DAE"/>
    <w:rsid w:val="008523C1"/>
    <w:rsid w:val="0085265B"/>
    <w:rsid w:val="00853CD4"/>
    <w:rsid w:val="008552CC"/>
    <w:rsid w:val="0085604C"/>
    <w:rsid w:val="00856597"/>
    <w:rsid w:val="00861161"/>
    <w:rsid w:val="00863588"/>
    <w:rsid w:val="00866F20"/>
    <w:rsid w:val="00867A3B"/>
    <w:rsid w:val="00870D94"/>
    <w:rsid w:val="008756BC"/>
    <w:rsid w:val="0088779E"/>
    <w:rsid w:val="008933EB"/>
    <w:rsid w:val="00896587"/>
    <w:rsid w:val="008A3E61"/>
    <w:rsid w:val="008A69E1"/>
    <w:rsid w:val="008A7858"/>
    <w:rsid w:val="008B2762"/>
    <w:rsid w:val="008B417F"/>
    <w:rsid w:val="008B4498"/>
    <w:rsid w:val="008B4691"/>
    <w:rsid w:val="008C064C"/>
    <w:rsid w:val="008C2C97"/>
    <w:rsid w:val="008C5881"/>
    <w:rsid w:val="008D02C5"/>
    <w:rsid w:val="008D0625"/>
    <w:rsid w:val="008D064A"/>
    <w:rsid w:val="008D5181"/>
    <w:rsid w:val="008E2CC9"/>
    <w:rsid w:val="008F29B1"/>
    <w:rsid w:val="008F3268"/>
    <w:rsid w:val="008F7186"/>
    <w:rsid w:val="00902A89"/>
    <w:rsid w:val="0091245A"/>
    <w:rsid w:val="00914CF6"/>
    <w:rsid w:val="00914D49"/>
    <w:rsid w:val="0091735A"/>
    <w:rsid w:val="009200D0"/>
    <w:rsid w:val="00921131"/>
    <w:rsid w:val="009270EE"/>
    <w:rsid w:val="009323AD"/>
    <w:rsid w:val="00940554"/>
    <w:rsid w:val="00946F71"/>
    <w:rsid w:val="00950801"/>
    <w:rsid w:val="0095120B"/>
    <w:rsid w:val="009530CB"/>
    <w:rsid w:val="00954CFB"/>
    <w:rsid w:val="00957F86"/>
    <w:rsid w:val="00961644"/>
    <w:rsid w:val="00961A66"/>
    <w:rsid w:val="00970A3C"/>
    <w:rsid w:val="009729CD"/>
    <w:rsid w:val="00975F26"/>
    <w:rsid w:val="009817E8"/>
    <w:rsid w:val="009852D2"/>
    <w:rsid w:val="00992D59"/>
    <w:rsid w:val="00995D3D"/>
    <w:rsid w:val="009A15F8"/>
    <w:rsid w:val="009A2A05"/>
    <w:rsid w:val="009A7EB7"/>
    <w:rsid w:val="009B0D29"/>
    <w:rsid w:val="009B2196"/>
    <w:rsid w:val="009C0834"/>
    <w:rsid w:val="009C47B2"/>
    <w:rsid w:val="009C7338"/>
    <w:rsid w:val="009D1B2D"/>
    <w:rsid w:val="009D37E1"/>
    <w:rsid w:val="009D5D75"/>
    <w:rsid w:val="009D5F8C"/>
    <w:rsid w:val="009D71CD"/>
    <w:rsid w:val="009E0FBF"/>
    <w:rsid w:val="009E2BC2"/>
    <w:rsid w:val="009E3BF0"/>
    <w:rsid w:val="009E7CB3"/>
    <w:rsid w:val="009F166A"/>
    <w:rsid w:val="009F2392"/>
    <w:rsid w:val="009F39D8"/>
    <w:rsid w:val="009F40C8"/>
    <w:rsid w:val="009F4BBF"/>
    <w:rsid w:val="009F5254"/>
    <w:rsid w:val="009F75D1"/>
    <w:rsid w:val="009F79CF"/>
    <w:rsid w:val="00A00107"/>
    <w:rsid w:val="00A02859"/>
    <w:rsid w:val="00A045F6"/>
    <w:rsid w:val="00A06702"/>
    <w:rsid w:val="00A11E89"/>
    <w:rsid w:val="00A139FD"/>
    <w:rsid w:val="00A16873"/>
    <w:rsid w:val="00A1725E"/>
    <w:rsid w:val="00A20B58"/>
    <w:rsid w:val="00A2163A"/>
    <w:rsid w:val="00A23DD3"/>
    <w:rsid w:val="00A23F48"/>
    <w:rsid w:val="00A32234"/>
    <w:rsid w:val="00A344EA"/>
    <w:rsid w:val="00A34643"/>
    <w:rsid w:val="00A41E7A"/>
    <w:rsid w:val="00A421E1"/>
    <w:rsid w:val="00A44D94"/>
    <w:rsid w:val="00A51689"/>
    <w:rsid w:val="00A60D6C"/>
    <w:rsid w:val="00A62E7E"/>
    <w:rsid w:val="00A64607"/>
    <w:rsid w:val="00A669A3"/>
    <w:rsid w:val="00A717B7"/>
    <w:rsid w:val="00A71CFE"/>
    <w:rsid w:val="00A72878"/>
    <w:rsid w:val="00A72FEF"/>
    <w:rsid w:val="00A757DE"/>
    <w:rsid w:val="00A80AAF"/>
    <w:rsid w:val="00A81473"/>
    <w:rsid w:val="00A83811"/>
    <w:rsid w:val="00A83D9E"/>
    <w:rsid w:val="00A86C7D"/>
    <w:rsid w:val="00A929D1"/>
    <w:rsid w:val="00A952CD"/>
    <w:rsid w:val="00AA0D83"/>
    <w:rsid w:val="00AA40A2"/>
    <w:rsid w:val="00AA481B"/>
    <w:rsid w:val="00AA7E67"/>
    <w:rsid w:val="00AB0B33"/>
    <w:rsid w:val="00AB14E4"/>
    <w:rsid w:val="00AB3F84"/>
    <w:rsid w:val="00AB5F0D"/>
    <w:rsid w:val="00AC1B3E"/>
    <w:rsid w:val="00AC1E26"/>
    <w:rsid w:val="00AC26C4"/>
    <w:rsid w:val="00AC2F37"/>
    <w:rsid w:val="00AC6FC8"/>
    <w:rsid w:val="00AC7719"/>
    <w:rsid w:val="00AD05C9"/>
    <w:rsid w:val="00AD7562"/>
    <w:rsid w:val="00AE6305"/>
    <w:rsid w:val="00AF1845"/>
    <w:rsid w:val="00AF34F6"/>
    <w:rsid w:val="00AF3981"/>
    <w:rsid w:val="00AF5ADE"/>
    <w:rsid w:val="00AF7CA9"/>
    <w:rsid w:val="00B012AD"/>
    <w:rsid w:val="00B06DA3"/>
    <w:rsid w:val="00B06DDF"/>
    <w:rsid w:val="00B11B51"/>
    <w:rsid w:val="00B140EE"/>
    <w:rsid w:val="00B16740"/>
    <w:rsid w:val="00B16AF6"/>
    <w:rsid w:val="00B217AD"/>
    <w:rsid w:val="00B21A18"/>
    <w:rsid w:val="00B26EF6"/>
    <w:rsid w:val="00B271F0"/>
    <w:rsid w:val="00B27600"/>
    <w:rsid w:val="00B31C24"/>
    <w:rsid w:val="00B32442"/>
    <w:rsid w:val="00B33341"/>
    <w:rsid w:val="00B345F0"/>
    <w:rsid w:val="00B35CC1"/>
    <w:rsid w:val="00B36A5B"/>
    <w:rsid w:val="00B36C29"/>
    <w:rsid w:val="00B426EB"/>
    <w:rsid w:val="00B4704A"/>
    <w:rsid w:val="00B47624"/>
    <w:rsid w:val="00B5136C"/>
    <w:rsid w:val="00B53A86"/>
    <w:rsid w:val="00B60F67"/>
    <w:rsid w:val="00B72FDC"/>
    <w:rsid w:val="00B7540C"/>
    <w:rsid w:val="00B770FB"/>
    <w:rsid w:val="00B81155"/>
    <w:rsid w:val="00B82306"/>
    <w:rsid w:val="00B83C1B"/>
    <w:rsid w:val="00B85254"/>
    <w:rsid w:val="00B86868"/>
    <w:rsid w:val="00B86958"/>
    <w:rsid w:val="00B86B96"/>
    <w:rsid w:val="00B9150B"/>
    <w:rsid w:val="00B91C45"/>
    <w:rsid w:val="00B93A29"/>
    <w:rsid w:val="00B94B92"/>
    <w:rsid w:val="00BA0F6F"/>
    <w:rsid w:val="00BA3161"/>
    <w:rsid w:val="00BA3B8C"/>
    <w:rsid w:val="00BA53B3"/>
    <w:rsid w:val="00BA6056"/>
    <w:rsid w:val="00BA6762"/>
    <w:rsid w:val="00BA69A2"/>
    <w:rsid w:val="00BA6BB6"/>
    <w:rsid w:val="00BB1626"/>
    <w:rsid w:val="00BB1639"/>
    <w:rsid w:val="00BB3A81"/>
    <w:rsid w:val="00BB571C"/>
    <w:rsid w:val="00BC0249"/>
    <w:rsid w:val="00BC2F8A"/>
    <w:rsid w:val="00BC3BCF"/>
    <w:rsid w:val="00BC3BF0"/>
    <w:rsid w:val="00BC40CE"/>
    <w:rsid w:val="00BC6454"/>
    <w:rsid w:val="00BC75EC"/>
    <w:rsid w:val="00BD5309"/>
    <w:rsid w:val="00BD771A"/>
    <w:rsid w:val="00BD7BA4"/>
    <w:rsid w:val="00BD7E6B"/>
    <w:rsid w:val="00BE767D"/>
    <w:rsid w:val="00BF07B7"/>
    <w:rsid w:val="00BF2FE1"/>
    <w:rsid w:val="00BF68E1"/>
    <w:rsid w:val="00C01F04"/>
    <w:rsid w:val="00C03906"/>
    <w:rsid w:val="00C04180"/>
    <w:rsid w:val="00C0642C"/>
    <w:rsid w:val="00C06455"/>
    <w:rsid w:val="00C07558"/>
    <w:rsid w:val="00C1013F"/>
    <w:rsid w:val="00C210FB"/>
    <w:rsid w:val="00C245D1"/>
    <w:rsid w:val="00C4152D"/>
    <w:rsid w:val="00C41AF9"/>
    <w:rsid w:val="00C43F07"/>
    <w:rsid w:val="00C46A5F"/>
    <w:rsid w:val="00C472E4"/>
    <w:rsid w:val="00C47DC5"/>
    <w:rsid w:val="00C5146A"/>
    <w:rsid w:val="00C5343D"/>
    <w:rsid w:val="00C5401B"/>
    <w:rsid w:val="00C66D80"/>
    <w:rsid w:val="00C70367"/>
    <w:rsid w:val="00C72620"/>
    <w:rsid w:val="00C761DD"/>
    <w:rsid w:val="00C8320B"/>
    <w:rsid w:val="00C8757E"/>
    <w:rsid w:val="00C90C40"/>
    <w:rsid w:val="00CA2E59"/>
    <w:rsid w:val="00CA3475"/>
    <w:rsid w:val="00CA600E"/>
    <w:rsid w:val="00CB586A"/>
    <w:rsid w:val="00CB63F0"/>
    <w:rsid w:val="00CC2B3E"/>
    <w:rsid w:val="00CC5D58"/>
    <w:rsid w:val="00CD52AB"/>
    <w:rsid w:val="00CD58A2"/>
    <w:rsid w:val="00CD6087"/>
    <w:rsid w:val="00CD7D2A"/>
    <w:rsid w:val="00CE03F0"/>
    <w:rsid w:val="00CE0CBB"/>
    <w:rsid w:val="00CE5440"/>
    <w:rsid w:val="00CF1F87"/>
    <w:rsid w:val="00CF2188"/>
    <w:rsid w:val="00CF694C"/>
    <w:rsid w:val="00D00549"/>
    <w:rsid w:val="00D019CB"/>
    <w:rsid w:val="00D05666"/>
    <w:rsid w:val="00D0574A"/>
    <w:rsid w:val="00D1323B"/>
    <w:rsid w:val="00D1457D"/>
    <w:rsid w:val="00D1675F"/>
    <w:rsid w:val="00D173D5"/>
    <w:rsid w:val="00D252BF"/>
    <w:rsid w:val="00D3045B"/>
    <w:rsid w:val="00D30522"/>
    <w:rsid w:val="00D30B1C"/>
    <w:rsid w:val="00D3248E"/>
    <w:rsid w:val="00D3416C"/>
    <w:rsid w:val="00D3747A"/>
    <w:rsid w:val="00D43492"/>
    <w:rsid w:val="00D439D3"/>
    <w:rsid w:val="00D45C01"/>
    <w:rsid w:val="00D46F0C"/>
    <w:rsid w:val="00D52BFD"/>
    <w:rsid w:val="00D55D6E"/>
    <w:rsid w:val="00D561AC"/>
    <w:rsid w:val="00D5644D"/>
    <w:rsid w:val="00D703B8"/>
    <w:rsid w:val="00D81099"/>
    <w:rsid w:val="00D81CFD"/>
    <w:rsid w:val="00D86CBC"/>
    <w:rsid w:val="00D8754F"/>
    <w:rsid w:val="00D87FFA"/>
    <w:rsid w:val="00D902B0"/>
    <w:rsid w:val="00D943CD"/>
    <w:rsid w:val="00DA1D8D"/>
    <w:rsid w:val="00DA2EF9"/>
    <w:rsid w:val="00DB0B7C"/>
    <w:rsid w:val="00DB3658"/>
    <w:rsid w:val="00DC0908"/>
    <w:rsid w:val="00DC1E5C"/>
    <w:rsid w:val="00DC6213"/>
    <w:rsid w:val="00DC6C7B"/>
    <w:rsid w:val="00DC6CD7"/>
    <w:rsid w:val="00DD157B"/>
    <w:rsid w:val="00DD17BF"/>
    <w:rsid w:val="00DD19A3"/>
    <w:rsid w:val="00DD2D4A"/>
    <w:rsid w:val="00DE4D18"/>
    <w:rsid w:val="00DE7FCA"/>
    <w:rsid w:val="00DF0DDC"/>
    <w:rsid w:val="00DF36FA"/>
    <w:rsid w:val="00E015B4"/>
    <w:rsid w:val="00E01B19"/>
    <w:rsid w:val="00E05D23"/>
    <w:rsid w:val="00E06243"/>
    <w:rsid w:val="00E1232F"/>
    <w:rsid w:val="00E14056"/>
    <w:rsid w:val="00E14411"/>
    <w:rsid w:val="00E256E6"/>
    <w:rsid w:val="00E30D05"/>
    <w:rsid w:val="00E3103D"/>
    <w:rsid w:val="00E317F7"/>
    <w:rsid w:val="00E32B86"/>
    <w:rsid w:val="00E42117"/>
    <w:rsid w:val="00E46E74"/>
    <w:rsid w:val="00E51D6B"/>
    <w:rsid w:val="00E5668E"/>
    <w:rsid w:val="00E64641"/>
    <w:rsid w:val="00E6490B"/>
    <w:rsid w:val="00E664EE"/>
    <w:rsid w:val="00E72DE0"/>
    <w:rsid w:val="00E7479B"/>
    <w:rsid w:val="00E75D4E"/>
    <w:rsid w:val="00E804BA"/>
    <w:rsid w:val="00E82077"/>
    <w:rsid w:val="00E82C2C"/>
    <w:rsid w:val="00E82F2E"/>
    <w:rsid w:val="00EA18EC"/>
    <w:rsid w:val="00EA4774"/>
    <w:rsid w:val="00EA5801"/>
    <w:rsid w:val="00EB2C38"/>
    <w:rsid w:val="00EB3AA3"/>
    <w:rsid w:val="00EB5B79"/>
    <w:rsid w:val="00EB6304"/>
    <w:rsid w:val="00EC0112"/>
    <w:rsid w:val="00EC0919"/>
    <w:rsid w:val="00EC1FE6"/>
    <w:rsid w:val="00EC34F7"/>
    <w:rsid w:val="00EC3C9B"/>
    <w:rsid w:val="00ED0323"/>
    <w:rsid w:val="00ED70A7"/>
    <w:rsid w:val="00EE020B"/>
    <w:rsid w:val="00EE0343"/>
    <w:rsid w:val="00EE7175"/>
    <w:rsid w:val="00EF0339"/>
    <w:rsid w:val="00EF0502"/>
    <w:rsid w:val="00EF09B1"/>
    <w:rsid w:val="00EF1ABD"/>
    <w:rsid w:val="00EF2CF0"/>
    <w:rsid w:val="00EF5052"/>
    <w:rsid w:val="00EF5EAD"/>
    <w:rsid w:val="00EF7740"/>
    <w:rsid w:val="00F042C9"/>
    <w:rsid w:val="00F06B46"/>
    <w:rsid w:val="00F111C2"/>
    <w:rsid w:val="00F13043"/>
    <w:rsid w:val="00F14877"/>
    <w:rsid w:val="00F14BA0"/>
    <w:rsid w:val="00F16A69"/>
    <w:rsid w:val="00F173D8"/>
    <w:rsid w:val="00F20375"/>
    <w:rsid w:val="00F20D02"/>
    <w:rsid w:val="00F21FF1"/>
    <w:rsid w:val="00F24F69"/>
    <w:rsid w:val="00F25B4F"/>
    <w:rsid w:val="00F25F47"/>
    <w:rsid w:val="00F26EA2"/>
    <w:rsid w:val="00F278AE"/>
    <w:rsid w:val="00F27E10"/>
    <w:rsid w:val="00F30682"/>
    <w:rsid w:val="00F31A3E"/>
    <w:rsid w:val="00F33DF4"/>
    <w:rsid w:val="00F355DB"/>
    <w:rsid w:val="00F374FA"/>
    <w:rsid w:val="00F4077C"/>
    <w:rsid w:val="00F42A0D"/>
    <w:rsid w:val="00F4381B"/>
    <w:rsid w:val="00F4786E"/>
    <w:rsid w:val="00F47AB3"/>
    <w:rsid w:val="00F527B3"/>
    <w:rsid w:val="00F55213"/>
    <w:rsid w:val="00F5552E"/>
    <w:rsid w:val="00F6176B"/>
    <w:rsid w:val="00F65FAD"/>
    <w:rsid w:val="00F72686"/>
    <w:rsid w:val="00F7299C"/>
    <w:rsid w:val="00F75831"/>
    <w:rsid w:val="00F775E5"/>
    <w:rsid w:val="00F8101B"/>
    <w:rsid w:val="00F84012"/>
    <w:rsid w:val="00F84A41"/>
    <w:rsid w:val="00F85D2B"/>
    <w:rsid w:val="00F8670C"/>
    <w:rsid w:val="00F91290"/>
    <w:rsid w:val="00F9462F"/>
    <w:rsid w:val="00FA2198"/>
    <w:rsid w:val="00FA6DD2"/>
    <w:rsid w:val="00FB1003"/>
    <w:rsid w:val="00FB34BD"/>
    <w:rsid w:val="00FB3F1E"/>
    <w:rsid w:val="00FB6BC1"/>
    <w:rsid w:val="00FB6F80"/>
    <w:rsid w:val="00FC0FB4"/>
    <w:rsid w:val="00FC21E2"/>
    <w:rsid w:val="00FC2261"/>
    <w:rsid w:val="00FC44DE"/>
    <w:rsid w:val="00FC537E"/>
    <w:rsid w:val="00FD4402"/>
    <w:rsid w:val="00FD7723"/>
    <w:rsid w:val="00FE078B"/>
    <w:rsid w:val="00FE7748"/>
    <w:rsid w:val="00FE7B46"/>
    <w:rsid w:val="00FF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566A7F"/>
  <w15:docId w15:val="{C0696C8E-2A3A-4CC0-8502-CE5B3F629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5A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4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910"/>
  </w:style>
  <w:style w:type="paragraph" w:styleId="Footer">
    <w:name w:val="footer"/>
    <w:basedOn w:val="Normal"/>
    <w:link w:val="FooterChar"/>
    <w:uiPriority w:val="99"/>
    <w:unhideWhenUsed/>
    <w:rsid w:val="00724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910"/>
  </w:style>
  <w:style w:type="paragraph" w:styleId="BalloonText">
    <w:name w:val="Balloon Text"/>
    <w:basedOn w:val="Normal"/>
    <w:link w:val="BalloonTextChar"/>
    <w:uiPriority w:val="99"/>
    <w:semiHidden/>
    <w:unhideWhenUsed/>
    <w:rsid w:val="00724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9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874A9"/>
    <w:pPr>
      <w:ind w:left="720"/>
    </w:pPr>
  </w:style>
  <w:style w:type="table" w:styleId="TableGrid">
    <w:name w:val="Table Grid"/>
    <w:basedOn w:val="TableNormal"/>
    <w:uiPriority w:val="39"/>
    <w:rsid w:val="00155430"/>
    <w:pPr>
      <w:spacing w:after="0" w:line="240" w:lineRule="auto"/>
    </w:pPr>
    <w:rPr>
      <w:rFonts w:asciiTheme="minorHAnsi" w:eastAsiaTheme="minorHAnsi" w:hAnsiTheme="minorHAnsi" w:cstheme="minorBid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1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2A346C-C3F3-4EAF-96A5-D06D19870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1</Pages>
  <Words>460</Words>
  <Characters>2626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Szoszkiewicz</dc:creator>
  <cp:lastModifiedBy>Andrzej Szoszkiewicz</cp:lastModifiedBy>
  <cp:revision>127</cp:revision>
  <cp:lastPrinted>2025-04-18T18:50:00Z</cp:lastPrinted>
  <dcterms:created xsi:type="dcterms:W3CDTF">2026-03-11T12:51:00Z</dcterms:created>
  <dcterms:modified xsi:type="dcterms:W3CDTF">2026-05-20T20:31:00Z</dcterms:modified>
</cp:coreProperties>
</file>